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A24B3" w:rsidRPr="00972254" w:rsidRDefault="00EA24B3" w:rsidP="00EA24B3">
      <w:pPr>
        <w:spacing w:after="0" w:line="240" w:lineRule="auto"/>
        <w:jc w:val="center"/>
        <w:rPr>
          <w:b/>
          <w:sz w:val="20"/>
          <w:szCs w:val="20"/>
        </w:rPr>
      </w:pPr>
      <w:bookmarkStart w:id="0" w:name="_GoBack"/>
      <w:bookmarkEnd w:id="0"/>
      <w:r w:rsidRPr="00972254">
        <w:rPr>
          <w:b/>
          <w:sz w:val="20"/>
          <w:szCs w:val="20"/>
        </w:rPr>
        <w:t>Note: Patient will be transported with minimum</w:t>
      </w:r>
      <w:r w:rsidR="00972254">
        <w:rPr>
          <w:b/>
          <w:sz w:val="20"/>
          <w:szCs w:val="20"/>
        </w:rPr>
        <w:t xml:space="preserve"> of</w:t>
      </w:r>
      <w:r w:rsidRPr="00972254">
        <w:rPr>
          <w:b/>
          <w:sz w:val="20"/>
          <w:szCs w:val="20"/>
        </w:rPr>
        <w:t xml:space="preserve"> paramedic-level care</w:t>
      </w:r>
    </w:p>
    <w:p w:rsidR="00972254" w:rsidRPr="00972254" w:rsidRDefault="00986B43" w:rsidP="00EA24B3">
      <w:pPr>
        <w:spacing w:after="0" w:line="240" w:lineRule="auto"/>
        <w:rPr>
          <w:i/>
          <w:sz w:val="20"/>
          <w:szCs w:val="20"/>
        </w:rPr>
      </w:pPr>
      <w:r w:rsidRPr="00972254">
        <w:rPr>
          <w:i/>
          <w:sz w:val="20"/>
          <w:szCs w:val="20"/>
        </w:rPr>
        <w:t>All questions regarding patient care must be refe</w:t>
      </w:r>
      <w:r w:rsidR="00EA24B3" w:rsidRPr="00972254">
        <w:rPr>
          <w:i/>
          <w:sz w:val="20"/>
          <w:szCs w:val="20"/>
        </w:rPr>
        <w:t>rred to the receiving physician</w:t>
      </w:r>
    </w:p>
    <w:p w:rsidR="00986B43" w:rsidRPr="00972254" w:rsidRDefault="00986B43" w:rsidP="00986B43">
      <w:pPr>
        <w:spacing w:after="0" w:line="240" w:lineRule="auto"/>
        <w:rPr>
          <w:b/>
          <w:sz w:val="20"/>
          <w:szCs w:val="20"/>
        </w:rPr>
      </w:pPr>
      <w:r w:rsidRPr="00972254">
        <w:rPr>
          <w:b/>
          <w:sz w:val="20"/>
          <w:szCs w:val="20"/>
        </w:rPr>
        <w:t>Receiving Hospital: _______________________</w:t>
      </w:r>
      <w:r w:rsidR="00972254" w:rsidRPr="00972254">
        <w:rPr>
          <w:b/>
          <w:sz w:val="20"/>
          <w:szCs w:val="20"/>
        </w:rPr>
        <w:t>_______</w:t>
      </w:r>
      <w:r w:rsidR="006C79E9">
        <w:rPr>
          <w:b/>
          <w:sz w:val="20"/>
          <w:szCs w:val="20"/>
        </w:rPr>
        <w:t>_____</w:t>
      </w:r>
    </w:p>
    <w:p w:rsidR="00986B43" w:rsidRPr="00972254" w:rsidRDefault="00986B43" w:rsidP="00986B43">
      <w:pPr>
        <w:spacing w:after="0" w:line="240" w:lineRule="auto"/>
        <w:rPr>
          <w:b/>
          <w:sz w:val="20"/>
          <w:szCs w:val="20"/>
        </w:rPr>
      </w:pPr>
      <w:r w:rsidRPr="00972254">
        <w:rPr>
          <w:b/>
          <w:sz w:val="20"/>
          <w:szCs w:val="20"/>
        </w:rPr>
        <w:t>Physician:  ______________________________</w:t>
      </w:r>
      <w:r w:rsidR="00972254" w:rsidRPr="00972254">
        <w:rPr>
          <w:b/>
          <w:sz w:val="20"/>
          <w:szCs w:val="20"/>
        </w:rPr>
        <w:t>_______</w:t>
      </w:r>
      <w:r w:rsidR="006C79E9">
        <w:rPr>
          <w:b/>
          <w:sz w:val="20"/>
          <w:szCs w:val="20"/>
        </w:rPr>
        <w:t>_____</w:t>
      </w:r>
    </w:p>
    <w:p w:rsidR="00986B43" w:rsidRPr="00972254" w:rsidRDefault="00986B43" w:rsidP="00986B43">
      <w:pPr>
        <w:spacing w:after="0" w:line="240" w:lineRule="auto"/>
        <w:rPr>
          <w:b/>
          <w:sz w:val="20"/>
          <w:szCs w:val="20"/>
        </w:rPr>
      </w:pPr>
      <w:r w:rsidRPr="00972254">
        <w:rPr>
          <w:b/>
          <w:sz w:val="20"/>
          <w:szCs w:val="20"/>
        </w:rPr>
        <w:t>Phone Number:  _________________________</w:t>
      </w:r>
      <w:r w:rsidR="00972254" w:rsidRPr="00972254">
        <w:rPr>
          <w:b/>
          <w:sz w:val="20"/>
          <w:szCs w:val="20"/>
        </w:rPr>
        <w:t>_______</w:t>
      </w:r>
      <w:r w:rsidR="006C79E9">
        <w:rPr>
          <w:b/>
          <w:sz w:val="20"/>
          <w:szCs w:val="20"/>
        </w:rPr>
        <w:t>_____</w:t>
      </w:r>
    </w:p>
    <w:p w:rsidR="00986B43" w:rsidRPr="00972254" w:rsidRDefault="00972254" w:rsidP="00986B43">
      <w:pPr>
        <w:spacing w:after="0" w:line="240" w:lineRule="auto"/>
        <w:rPr>
          <w:b/>
          <w:sz w:val="20"/>
          <w:szCs w:val="20"/>
        </w:rPr>
      </w:pPr>
      <w:r w:rsidRPr="00972254">
        <w:rPr>
          <w:b/>
          <w:sz w:val="20"/>
          <w:szCs w:val="20"/>
        </w:rPr>
        <w:t>Contact Number for family: ________________________</w:t>
      </w:r>
      <w:r w:rsidR="006C79E9">
        <w:rPr>
          <w:b/>
          <w:sz w:val="20"/>
          <w:szCs w:val="20"/>
        </w:rPr>
        <w:t>____</w:t>
      </w:r>
    </w:p>
    <w:p w:rsidR="00972254" w:rsidRPr="00972254" w:rsidRDefault="00972254" w:rsidP="00986B43">
      <w:pPr>
        <w:spacing w:after="0" w:line="240" w:lineRule="auto"/>
        <w:rPr>
          <w:b/>
          <w:sz w:val="20"/>
          <w:szCs w:val="20"/>
        </w:rPr>
      </w:pPr>
    </w:p>
    <w:p w:rsidR="00EA24B3" w:rsidRPr="00972254" w:rsidRDefault="00EA24B3" w:rsidP="00986B43">
      <w:pPr>
        <w:spacing w:after="0" w:line="240" w:lineRule="auto"/>
        <w:rPr>
          <w:b/>
          <w:sz w:val="20"/>
          <w:szCs w:val="20"/>
        </w:rPr>
      </w:pPr>
      <w:r w:rsidRPr="00972254">
        <w:rPr>
          <w:b/>
          <w:sz w:val="20"/>
          <w:szCs w:val="20"/>
        </w:rPr>
        <w:t>Prior to Departure</w:t>
      </w:r>
      <w:r w:rsidR="00972254" w:rsidRPr="00972254">
        <w:rPr>
          <w:b/>
          <w:sz w:val="20"/>
          <w:szCs w:val="20"/>
        </w:rPr>
        <w:t xml:space="preserve"> </w:t>
      </w:r>
      <w:r w:rsidR="00972254" w:rsidRPr="00972254">
        <w:rPr>
          <w:b/>
          <w:i/>
          <w:sz w:val="20"/>
          <w:szCs w:val="20"/>
        </w:rPr>
        <w:t>– to be completed together by ED staff and transferring paramedic</w:t>
      </w:r>
    </w:p>
    <w:p w:rsidR="00EA24B3" w:rsidRPr="00972254" w:rsidRDefault="00E75B58" w:rsidP="00EA24B3">
      <w:pPr>
        <w:pStyle w:val="ListParagraph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972254">
        <w:rPr>
          <w:sz w:val="20"/>
          <w:szCs w:val="20"/>
        </w:rPr>
        <w:t xml:space="preserve">Verify </w:t>
      </w:r>
      <w:r w:rsidR="00EA24B3" w:rsidRPr="00972254">
        <w:rPr>
          <w:sz w:val="20"/>
          <w:szCs w:val="20"/>
        </w:rPr>
        <w:t>SBP &lt; 180; DBP &lt; 105</w:t>
      </w:r>
      <w:r w:rsidRPr="00972254">
        <w:rPr>
          <w:sz w:val="20"/>
          <w:szCs w:val="20"/>
        </w:rPr>
        <w:t xml:space="preserve"> – sending hospital must stabilize if above limit</w:t>
      </w:r>
    </w:p>
    <w:p w:rsidR="00EA24B3" w:rsidRPr="00972254" w:rsidRDefault="00EA24B3" w:rsidP="00EA24B3">
      <w:pPr>
        <w:pStyle w:val="ListParagraph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972254">
        <w:rPr>
          <w:sz w:val="20"/>
          <w:szCs w:val="20"/>
        </w:rPr>
        <w:t>Perform and document neurological exam to establish baseline neurological status</w:t>
      </w:r>
    </w:p>
    <w:p w:rsidR="00EA24B3" w:rsidRPr="00972254" w:rsidRDefault="00EA24B3" w:rsidP="00EA24B3">
      <w:pPr>
        <w:pStyle w:val="ListParagraph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972254">
        <w:rPr>
          <w:sz w:val="20"/>
          <w:szCs w:val="20"/>
        </w:rPr>
        <w:t xml:space="preserve">If t-PA </w:t>
      </w:r>
      <w:r w:rsidR="00E75B58" w:rsidRPr="00972254">
        <w:rPr>
          <w:sz w:val="20"/>
          <w:szCs w:val="20"/>
        </w:rPr>
        <w:t>to continue during transport, complete “t-PA Dosing and Administration Communication Form” on back of this sheet</w:t>
      </w:r>
    </w:p>
    <w:p w:rsidR="00986B43" w:rsidRPr="00972254" w:rsidRDefault="00E75B58" w:rsidP="00986B43">
      <w:pPr>
        <w:pStyle w:val="ListParagraph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972254">
        <w:rPr>
          <w:sz w:val="20"/>
          <w:szCs w:val="20"/>
        </w:rPr>
        <w:t>If IV pump tubing is not compatible with transport pump:</w:t>
      </w:r>
    </w:p>
    <w:p w:rsidR="00E75B58" w:rsidRPr="00972254" w:rsidRDefault="00E75B58" w:rsidP="00E75B58">
      <w:pPr>
        <w:pStyle w:val="ListParagraph"/>
        <w:numPr>
          <w:ilvl w:val="1"/>
          <w:numId w:val="1"/>
        </w:numPr>
        <w:spacing w:after="0" w:line="240" w:lineRule="auto"/>
        <w:rPr>
          <w:sz w:val="20"/>
          <w:szCs w:val="20"/>
        </w:rPr>
      </w:pPr>
      <w:r w:rsidRPr="00972254">
        <w:rPr>
          <w:sz w:val="20"/>
          <w:szCs w:val="20"/>
        </w:rPr>
        <w:t>Add extension tubing with a cartridge adaptable to transport pump, if available</w:t>
      </w:r>
    </w:p>
    <w:p w:rsidR="00E75B58" w:rsidRPr="00972254" w:rsidRDefault="00E75B58" w:rsidP="00E75B58">
      <w:pPr>
        <w:pStyle w:val="ListParagraph"/>
        <w:spacing w:after="0" w:line="240" w:lineRule="auto"/>
        <w:ind w:left="1440"/>
        <w:rPr>
          <w:sz w:val="20"/>
          <w:szCs w:val="20"/>
        </w:rPr>
      </w:pPr>
      <w:r w:rsidRPr="00972254">
        <w:rPr>
          <w:sz w:val="20"/>
          <w:szCs w:val="20"/>
        </w:rPr>
        <w:t>OR</w:t>
      </w:r>
    </w:p>
    <w:p w:rsidR="00E75B58" w:rsidRPr="00972254" w:rsidRDefault="00E75B58" w:rsidP="00E75B58">
      <w:pPr>
        <w:pStyle w:val="ListParagraph"/>
        <w:numPr>
          <w:ilvl w:val="1"/>
          <w:numId w:val="1"/>
        </w:numPr>
        <w:spacing w:after="0" w:line="240" w:lineRule="auto"/>
        <w:rPr>
          <w:sz w:val="20"/>
          <w:szCs w:val="20"/>
        </w:rPr>
      </w:pPr>
      <w:r w:rsidRPr="00972254">
        <w:rPr>
          <w:sz w:val="20"/>
          <w:szCs w:val="20"/>
        </w:rPr>
        <w:t>Hold patient in ED until t-PA infusion is completed</w:t>
      </w:r>
    </w:p>
    <w:p w:rsidR="00E75B58" w:rsidRPr="00972254" w:rsidRDefault="00E75B58" w:rsidP="00E75B58">
      <w:pPr>
        <w:spacing w:after="0" w:line="240" w:lineRule="auto"/>
        <w:rPr>
          <w:sz w:val="20"/>
          <w:szCs w:val="20"/>
        </w:rPr>
      </w:pPr>
    </w:p>
    <w:p w:rsidR="00E75B58" w:rsidRPr="00972254" w:rsidRDefault="00E75B58" w:rsidP="00E75B58">
      <w:pPr>
        <w:spacing w:after="0" w:line="240" w:lineRule="auto"/>
        <w:rPr>
          <w:b/>
          <w:sz w:val="20"/>
          <w:szCs w:val="20"/>
        </w:rPr>
      </w:pPr>
      <w:r w:rsidRPr="00972254">
        <w:rPr>
          <w:b/>
          <w:sz w:val="20"/>
          <w:szCs w:val="20"/>
        </w:rPr>
        <w:t>During Transport</w:t>
      </w:r>
    </w:p>
    <w:p w:rsidR="00E75B58" w:rsidRPr="00972254" w:rsidRDefault="00401583" w:rsidP="00401583">
      <w:pPr>
        <w:pStyle w:val="ListParagraph"/>
        <w:numPr>
          <w:ilvl w:val="0"/>
          <w:numId w:val="3"/>
        </w:numPr>
        <w:spacing w:after="0" w:line="240" w:lineRule="auto"/>
        <w:rPr>
          <w:sz w:val="20"/>
          <w:szCs w:val="20"/>
        </w:rPr>
      </w:pPr>
      <w:r w:rsidRPr="00972254">
        <w:rPr>
          <w:sz w:val="20"/>
          <w:szCs w:val="20"/>
        </w:rPr>
        <w:t xml:space="preserve">Replace t-PA bottle with </w:t>
      </w:r>
      <w:r w:rsidR="00DD4C40">
        <w:rPr>
          <w:sz w:val="20"/>
          <w:szCs w:val="20"/>
        </w:rPr>
        <w:t xml:space="preserve">20 mL </w:t>
      </w:r>
      <w:r w:rsidRPr="00972254">
        <w:rPr>
          <w:sz w:val="20"/>
          <w:szCs w:val="20"/>
        </w:rPr>
        <w:t xml:space="preserve">0.9% NS when bottle is empty and </w:t>
      </w:r>
      <w:r w:rsidRPr="00972254">
        <w:rPr>
          <w:sz w:val="20"/>
          <w:szCs w:val="20"/>
          <w:u w:val="single"/>
        </w:rPr>
        <w:t>before</w:t>
      </w:r>
      <w:r w:rsidRPr="00972254">
        <w:rPr>
          <w:sz w:val="20"/>
          <w:szCs w:val="20"/>
        </w:rPr>
        <w:t xml:space="preserve"> pump alarms “air in line” or “no flow above”</w:t>
      </w:r>
    </w:p>
    <w:p w:rsidR="00401583" w:rsidRPr="00972254" w:rsidRDefault="00401583" w:rsidP="00401583">
      <w:pPr>
        <w:pStyle w:val="ListParagraph"/>
        <w:numPr>
          <w:ilvl w:val="0"/>
          <w:numId w:val="3"/>
        </w:numPr>
        <w:spacing w:after="0" w:line="240" w:lineRule="auto"/>
        <w:rPr>
          <w:sz w:val="20"/>
          <w:szCs w:val="20"/>
        </w:rPr>
      </w:pPr>
      <w:r w:rsidRPr="00972254">
        <w:rPr>
          <w:sz w:val="20"/>
          <w:szCs w:val="20"/>
        </w:rPr>
        <w:t>Continue infusion at current settings until preset volume is completed</w:t>
      </w:r>
    </w:p>
    <w:p w:rsidR="00401583" w:rsidRPr="00972254" w:rsidRDefault="00401583" w:rsidP="00401583">
      <w:pPr>
        <w:pStyle w:val="ListParagraph"/>
        <w:numPr>
          <w:ilvl w:val="0"/>
          <w:numId w:val="3"/>
        </w:numPr>
        <w:spacing w:after="0" w:line="240" w:lineRule="auto"/>
        <w:rPr>
          <w:sz w:val="20"/>
          <w:szCs w:val="20"/>
        </w:rPr>
      </w:pPr>
      <w:r w:rsidRPr="00972254">
        <w:rPr>
          <w:sz w:val="20"/>
          <w:szCs w:val="20"/>
        </w:rPr>
        <w:t>Continuous cardiac monitoring</w:t>
      </w:r>
    </w:p>
    <w:p w:rsidR="00401583" w:rsidRPr="00972254" w:rsidRDefault="00401583" w:rsidP="00401583">
      <w:pPr>
        <w:pStyle w:val="ListParagraph"/>
        <w:numPr>
          <w:ilvl w:val="1"/>
          <w:numId w:val="3"/>
        </w:numPr>
        <w:spacing w:after="0" w:line="240" w:lineRule="auto"/>
        <w:rPr>
          <w:sz w:val="20"/>
          <w:szCs w:val="20"/>
        </w:rPr>
      </w:pPr>
      <w:r w:rsidRPr="00972254">
        <w:rPr>
          <w:sz w:val="20"/>
          <w:szCs w:val="20"/>
        </w:rPr>
        <w:t>Call receiving physician if hemodynamically unstable or symptomatic from tachycardia or bradycardia</w:t>
      </w:r>
    </w:p>
    <w:p w:rsidR="00401583" w:rsidRPr="00972254" w:rsidRDefault="00401583" w:rsidP="00401583">
      <w:pPr>
        <w:pStyle w:val="ListParagraph"/>
        <w:numPr>
          <w:ilvl w:val="0"/>
          <w:numId w:val="3"/>
        </w:numPr>
        <w:spacing w:after="0" w:line="240" w:lineRule="auto"/>
        <w:rPr>
          <w:sz w:val="20"/>
          <w:szCs w:val="20"/>
        </w:rPr>
      </w:pPr>
      <w:r w:rsidRPr="00972254">
        <w:rPr>
          <w:sz w:val="20"/>
          <w:szCs w:val="20"/>
        </w:rPr>
        <w:t>Continuous pulse oximetry monitoring</w:t>
      </w:r>
    </w:p>
    <w:p w:rsidR="00401583" w:rsidRPr="00972254" w:rsidRDefault="00401583" w:rsidP="00401583">
      <w:pPr>
        <w:pStyle w:val="ListParagraph"/>
        <w:numPr>
          <w:ilvl w:val="1"/>
          <w:numId w:val="3"/>
        </w:numPr>
        <w:spacing w:after="0" w:line="240" w:lineRule="auto"/>
        <w:rPr>
          <w:sz w:val="20"/>
          <w:szCs w:val="20"/>
        </w:rPr>
      </w:pPr>
      <w:r w:rsidRPr="00972254">
        <w:rPr>
          <w:sz w:val="20"/>
          <w:szCs w:val="20"/>
        </w:rPr>
        <w:t>Apply oxygen to maintain O2 sat &gt; 94%</w:t>
      </w:r>
    </w:p>
    <w:p w:rsidR="00401583" w:rsidRPr="00972254" w:rsidRDefault="00401583" w:rsidP="00401583">
      <w:pPr>
        <w:pStyle w:val="ListParagraph"/>
        <w:numPr>
          <w:ilvl w:val="0"/>
          <w:numId w:val="3"/>
        </w:numPr>
        <w:spacing w:after="0" w:line="240" w:lineRule="auto"/>
        <w:rPr>
          <w:sz w:val="20"/>
          <w:szCs w:val="20"/>
        </w:rPr>
      </w:pPr>
      <w:r w:rsidRPr="00972254">
        <w:rPr>
          <w:sz w:val="20"/>
          <w:szCs w:val="20"/>
        </w:rPr>
        <w:t>Maintain NPO including medications</w:t>
      </w:r>
    </w:p>
    <w:p w:rsidR="00401583" w:rsidRPr="00972254" w:rsidRDefault="00401583" w:rsidP="00401583">
      <w:pPr>
        <w:pStyle w:val="ListParagraph"/>
        <w:numPr>
          <w:ilvl w:val="0"/>
          <w:numId w:val="3"/>
        </w:numPr>
        <w:spacing w:after="0" w:line="240" w:lineRule="auto"/>
        <w:rPr>
          <w:sz w:val="20"/>
          <w:szCs w:val="20"/>
        </w:rPr>
      </w:pPr>
      <w:r w:rsidRPr="00972254">
        <w:rPr>
          <w:sz w:val="20"/>
          <w:szCs w:val="20"/>
        </w:rPr>
        <w:t>Perform and record neuro checks every 15 mins</w:t>
      </w:r>
    </w:p>
    <w:p w:rsidR="00401583" w:rsidRPr="00972254" w:rsidRDefault="00401583" w:rsidP="00401583">
      <w:pPr>
        <w:pStyle w:val="ListParagraph"/>
        <w:numPr>
          <w:ilvl w:val="1"/>
          <w:numId w:val="3"/>
        </w:numPr>
        <w:spacing w:after="0" w:line="240" w:lineRule="auto"/>
        <w:rPr>
          <w:sz w:val="20"/>
          <w:szCs w:val="20"/>
        </w:rPr>
      </w:pPr>
      <w:r w:rsidRPr="00972254">
        <w:rPr>
          <w:sz w:val="20"/>
          <w:szCs w:val="20"/>
        </w:rPr>
        <w:t>Cincinnati Pre-Hospital Scale</w:t>
      </w:r>
    </w:p>
    <w:p w:rsidR="00401583" w:rsidRPr="00972254" w:rsidRDefault="00401583" w:rsidP="00401583">
      <w:pPr>
        <w:pStyle w:val="ListParagraph"/>
        <w:numPr>
          <w:ilvl w:val="1"/>
          <w:numId w:val="3"/>
        </w:numPr>
        <w:spacing w:after="0" w:line="240" w:lineRule="auto"/>
        <w:rPr>
          <w:sz w:val="20"/>
          <w:szCs w:val="20"/>
        </w:rPr>
      </w:pPr>
      <w:r w:rsidRPr="00972254">
        <w:rPr>
          <w:sz w:val="20"/>
          <w:szCs w:val="20"/>
        </w:rPr>
        <w:t>GCS and pupil exam</w:t>
      </w:r>
    </w:p>
    <w:p w:rsidR="00401583" w:rsidRPr="00DD4C40" w:rsidRDefault="00401583" w:rsidP="00401583">
      <w:pPr>
        <w:pStyle w:val="ListParagraph"/>
        <w:numPr>
          <w:ilvl w:val="1"/>
          <w:numId w:val="3"/>
        </w:numPr>
        <w:spacing w:after="0" w:line="240" w:lineRule="auto"/>
        <w:rPr>
          <w:b/>
          <w:sz w:val="20"/>
          <w:szCs w:val="20"/>
        </w:rPr>
      </w:pPr>
      <w:r w:rsidRPr="00DD4C40">
        <w:rPr>
          <w:b/>
          <w:sz w:val="20"/>
          <w:szCs w:val="20"/>
        </w:rPr>
        <w:t>Include assessment for changes in initial or current symptoms or onset of new stroke-like symptoms</w:t>
      </w:r>
    </w:p>
    <w:p w:rsidR="00401583" w:rsidRPr="00972254" w:rsidRDefault="00401583" w:rsidP="00401583">
      <w:pPr>
        <w:pStyle w:val="ListParagraph"/>
        <w:numPr>
          <w:ilvl w:val="0"/>
          <w:numId w:val="3"/>
        </w:numPr>
        <w:spacing w:after="0" w:line="240" w:lineRule="auto"/>
        <w:rPr>
          <w:sz w:val="20"/>
          <w:szCs w:val="20"/>
        </w:rPr>
      </w:pPr>
      <w:r w:rsidRPr="00972254">
        <w:rPr>
          <w:sz w:val="20"/>
          <w:szCs w:val="20"/>
        </w:rPr>
        <w:t xml:space="preserve">Monitor and document vital signs every 15 mins </w:t>
      </w:r>
      <w:r w:rsidRPr="00972254">
        <w:rPr>
          <w:b/>
          <w:sz w:val="20"/>
          <w:szCs w:val="20"/>
        </w:rPr>
        <w:t>on opposite arm from t-PA infusion site</w:t>
      </w:r>
    </w:p>
    <w:p w:rsidR="00401583" w:rsidRPr="00972254" w:rsidRDefault="00401583" w:rsidP="00401583">
      <w:pPr>
        <w:pStyle w:val="ListParagraph"/>
        <w:numPr>
          <w:ilvl w:val="0"/>
          <w:numId w:val="3"/>
        </w:numPr>
        <w:spacing w:after="0" w:line="240" w:lineRule="auto"/>
        <w:rPr>
          <w:sz w:val="20"/>
          <w:szCs w:val="20"/>
        </w:rPr>
      </w:pPr>
      <w:r w:rsidRPr="00972254">
        <w:rPr>
          <w:sz w:val="20"/>
          <w:szCs w:val="20"/>
        </w:rPr>
        <w:t>Maintain head of bed 30 degrees</w:t>
      </w:r>
    </w:p>
    <w:p w:rsidR="00401583" w:rsidRPr="00972254" w:rsidRDefault="00401583" w:rsidP="00401583">
      <w:pPr>
        <w:pStyle w:val="ListParagraph"/>
        <w:numPr>
          <w:ilvl w:val="0"/>
          <w:numId w:val="3"/>
        </w:numPr>
        <w:spacing w:after="0" w:line="240" w:lineRule="auto"/>
        <w:rPr>
          <w:sz w:val="20"/>
          <w:szCs w:val="20"/>
        </w:rPr>
      </w:pPr>
      <w:r w:rsidRPr="00972254">
        <w:rPr>
          <w:sz w:val="20"/>
          <w:szCs w:val="20"/>
        </w:rPr>
        <w:lastRenderedPageBreak/>
        <w:t>Avoid venipuncture or other invasive procedures unless absolutely necessary after t</w:t>
      </w:r>
      <w:r w:rsidR="00162304" w:rsidRPr="00972254">
        <w:rPr>
          <w:sz w:val="20"/>
          <w:szCs w:val="20"/>
        </w:rPr>
        <w:t>-</w:t>
      </w:r>
      <w:r w:rsidRPr="00972254">
        <w:rPr>
          <w:sz w:val="20"/>
          <w:szCs w:val="20"/>
        </w:rPr>
        <w:t>PA start due to risk of bleeding</w:t>
      </w:r>
    </w:p>
    <w:p w:rsidR="00401583" w:rsidRPr="00972254" w:rsidRDefault="00401583" w:rsidP="00401583">
      <w:pPr>
        <w:spacing w:after="0" w:line="240" w:lineRule="auto"/>
        <w:rPr>
          <w:sz w:val="20"/>
          <w:szCs w:val="20"/>
        </w:rPr>
      </w:pPr>
    </w:p>
    <w:p w:rsidR="00401583" w:rsidRPr="00972254" w:rsidRDefault="00401583" w:rsidP="00401583">
      <w:pPr>
        <w:spacing w:after="0" w:line="240" w:lineRule="auto"/>
        <w:rPr>
          <w:b/>
          <w:sz w:val="20"/>
          <w:szCs w:val="20"/>
        </w:rPr>
      </w:pPr>
      <w:r w:rsidRPr="00972254">
        <w:rPr>
          <w:b/>
          <w:sz w:val="20"/>
          <w:szCs w:val="20"/>
        </w:rPr>
        <w:t>Blood Pressure Management</w:t>
      </w:r>
    </w:p>
    <w:p w:rsidR="00401583" w:rsidRDefault="00401583" w:rsidP="00401583">
      <w:pPr>
        <w:pStyle w:val="ListParagraph"/>
        <w:numPr>
          <w:ilvl w:val="0"/>
          <w:numId w:val="6"/>
        </w:numPr>
        <w:spacing w:after="0" w:line="240" w:lineRule="auto"/>
        <w:rPr>
          <w:sz w:val="20"/>
          <w:szCs w:val="20"/>
        </w:rPr>
      </w:pPr>
      <w:r w:rsidRPr="00972254">
        <w:rPr>
          <w:sz w:val="20"/>
          <w:szCs w:val="20"/>
        </w:rPr>
        <w:t>Keep SBP &lt; 180 and DBP &lt; 105</w:t>
      </w:r>
    </w:p>
    <w:p w:rsidR="00972254" w:rsidRPr="006C79E9" w:rsidRDefault="00972254" w:rsidP="00972254">
      <w:pPr>
        <w:pStyle w:val="ListParagraph"/>
        <w:numPr>
          <w:ilvl w:val="1"/>
          <w:numId w:val="6"/>
        </w:numPr>
        <w:spacing w:after="0" w:line="240" w:lineRule="auto"/>
        <w:rPr>
          <w:i/>
          <w:sz w:val="20"/>
          <w:szCs w:val="20"/>
        </w:rPr>
      </w:pPr>
      <w:r w:rsidRPr="00972254">
        <w:rPr>
          <w:sz w:val="20"/>
          <w:szCs w:val="20"/>
        </w:rPr>
        <w:t xml:space="preserve">IV Labetalol (10 mg) </w:t>
      </w:r>
      <w:r w:rsidR="006C79E9" w:rsidRPr="006C79E9">
        <w:rPr>
          <w:i/>
          <w:sz w:val="20"/>
          <w:szCs w:val="20"/>
        </w:rPr>
        <w:t>(</w:t>
      </w:r>
      <w:r w:rsidRPr="006C79E9">
        <w:rPr>
          <w:i/>
          <w:sz w:val="20"/>
          <w:szCs w:val="20"/>
        </w:rPr>
        <w:t xml:space="preserve">provided by </w:t>
      </w:r>
      <w:r w:rsidR="006C79E9" w:rsidRPr="006C79E9">
        <w:rPr>
          <w:i/>
          <w:sz w:val="20"/>
          <w:szCs w:val="20"/>
        </w:rPr>
        <w:t>hospital)</w:t>
      </w:r>
    </w:p>
    <w:p w:rsidR="00DD4C40" w:rsidRPr="00DD4C40" w:rsidRDefault="00972254" w:rsidP="00DD4C40">
      <w:pPr>
        <w:pStyle w:val="ListParagraph"/>
        <w:spacing w:after="0" w:line="240" w:lineRule="auto"/>
        <w:ind w:left="1440"/>
        <w:rPr>
          <w:sz w:val="20"/>
          <w:szCs w:val="20"/>
        </w:rPr>
      </w:pPr>
      <w:r w:rsidRPr="006C79E9">
        <w:rPr>
          <w:sz w:val="20"/>
          <w:szCs w:val="20"/>
        </w:rPr>
        <w:t>Increas</w:t>
      </w:r>
      <w:r w:rsidR="00DD4C40">
        <w:rPr>
          <w:sz w:val="20"/>
          <w:szCs w:val="20"/>
        </w:rPr>
        <w:t xml:space="preserve">e by 2mg/min every 10 mins (to </w:t>
      </w:r>
      <w:r w:rsidRPr="006C79E9">
        <w:rPr>
          <w:sz w:val="20"/>
          <w:szCs w:val="20"/>
        </w:rPr>
        <w:t>a max of 8mg/min) until SBP &lt; 180 and/or DBP &lt; 105</w:t>
      </w:r>
    </w:p>
    <w:p w:rsidR="00972254" w:rsidRDefault="00972254" w:rsidP="00FF5711">
      <w:pPr>
        <w:pStyle w:val="ListParagraph"/>
        <w:numPr>
          <w:ilvl w:val="1"/>
          <w:numId w:val="6"/>
        </w:numPr>
        <w:spacing w:after="0" w:line="240" w:lineRule="auto"/>
        <w:rPr>
          <w:sz w:val="20"/>
          <w:szCs w:val="20"/>
        </w:rPr>
      </w:pPr>
      <w:r w:rsidRPr="00972254">
        <w:rPr>
          <w:sz w:val="20"/>
          <w:szCs w:val="20"/>
        </w:rPr>
        <w:t xml:space="preserve">IV </w:t>
      </w:r>
      <w:proofErr w:type="spellStart"/>
      <w:r w:rsidRPr="00972254">
        <w:rPr>
          <w:sz w:val="20"/>
          <w:szCs w:val="20"/>
        </w:rPr>
        <w:t>Nicardipine</w:t>
      </w:r>
      <w:proofErr w:type="spellEnd"/>
      <w:r w:rsidRPr="00972254">
        <w:rPr>
          <w:sz w:val="20"/>
          <w:szCs w:val="20"/>
        </w:rPr>
        <w:t xml:space="preserve"> (0.1 mg/mL) infusion </w:t>
      </w:r>
      <w:r w:rsidR="006C79E9" w:rsidRPr="006C79E9">
        <w:rPr>
          <w:i/>
          <w:sz w:val="20"/>
          <w:szCs w:val="20"/>
        </w:rPr>
        <w:t>(</w:t>
      </w:r>
      <w:r w:rsidRPr="006C79E9">
        <w:rPr>
          <w:i/>
          <w:sz w:val="20"/>
          <w:szCs w:val="20"/>
        </w:rPr>
        <w:t>provided by hospital</w:t>
      </w:r>
      <w:r w:rsidR="006C79E9" w:rsidRPr="006C79E9">
        <w:rPr>
          <w:i/>
          <w:sz w:val="20"/>
          <w:szCs w:val="20"/>
        </w:rPr>
        <w:t>)</w:t>
      </w:r>
    </w:p>
    <w:p w:rsidR="00FF5711" w:rsidRDefault="00972254" w:rsidP="00972254">
      <w:pPr>
        <w:pStyle w:val="ListParagraph"/>
        <w:spacing w:after="0" w:line="240" w:lineRule="auto"/>
        <w:ind w:left="1440"/>
        <w:rPr>
          <w:sz w:val="20"/>
          <w:szCs w:val="20"/>
        </w:rPr>
      </w:pPr>
      <w:r w:rsidRPr="00972254">
        <w:rPr>
          <w:sz w:val="20"/>
          <w:szCs w:val="20"/>
        </w:rPr>
        <w:t>Increase dose by 2.5mg/</w:t>
      </w:r>
      <w:proofErr w:type="spellStart"/>
      <w:r w:rsidRPr="00972254">
        <w:rPr>
          <w:sz w:val="20"/>
          <w:szCs w:val="20"/>
        </w:rPr>
        <w:t>hr</w:t>
      </w:r>
      <w:proofErr w:type="spellEnd"/>
      <w:r w:rsidRPr="00972254">
        <w:rPr>
          <w:sz w:val="20"/>
          <w:szCs w:val="20"/>
        </w:rPr>
        <w:t xml:space="preserve"> every 5 mins (to max of 15mg/</w:t>
      </w:r>
      <w:proofErr w:type="spellStart"/>
      <w:r w:rsidRPr="00972254">
        <w:rPr>
          <w:sz w:val="20"/>
          <w:szCs w:val="20"/>
        </w:rPr>
        <w:t>hr</w:t>
      </w:r>
      <w:proofErr w:type="spellEnd"/>
      <w:r w:rsidRPr="00972254">
        <w:rPr>
          <w:sz w:val="20"/>
          <w:szCs w:val="20"/>
        </w:rPr>
        <w:t>) until SBP &lt; 180 and DBP &lt; 105</w:t>
      </w:r>
    </w:p>
    <w:p w:rsidR="00DD4C40" w:rsidRPr="00972254" w:rsidRDefault="00DD4C40" w:rsidP="00DD4C40">
      <w:pPr>
        <w:pStyle w:val="ListParagraph"/>
        <w:numPr>
          <w:ilvl w:val="1"/>
          <w:numId w:val="6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If max dose of medication reached and BP remains above goal, t</w:t>
      </w:r>
      <w:r w:rsidRPr="00972254">
        <w:rPr>
          <w:sz w:val="20"/>
          <w:szCs w:val="20"/>
        </w:rPr>
        <w:t>urn off pump and call receiving physician for further instructions</w:t>
      </w:r>
    </w:p>
    <w:p w:rsidR="00DD4C40" w:rsidRDefault="00DD4C40" w:rsidP="00972254">
      <w:pPr>
        <w:pStyle w:val="ListParagraph"/>
        <w:spacing w:after="0" w:line="240" w:lineRule="auto"/>
        <w:ind w:left="1440"/>
        <w:rPr>
          <w:sz w:val="20"/>
          <w:szCs w:val="20"/>
        </w:rPr>
      </w:pPr>
    </w:p>
    <w:p w:rsidR="00972254" w:rsidRPr="00972254" w:rsidRDefault="00972254" w:rsidP="00972254">
      <w:pPr>
        <w:pStyle w:val="ListParagraph"/>
        <w:spacing w:after="0" w:line="240" w:lineRule="auto"/>
        <w:ind w:left="1440"/>
        <w:rPr>
          <w:sz w:val="20"/>
          <w:szCs w:val="20"/>
        </w:rPr>
      </w:pPr>
    </w:p>
    <w:p w:rsidR="00FF5711" w:rsidRPr="00972254" w:rsidRDefault="00FF5711" w:rsidP="00FF5711">
      <w:pPr>
        <w:spacing w:after="0" w:line="240" w:lineRule="auto"/>
        <w:rPr>
          <w:b/>
          <w:sz w:val="20"/>
          <w:szCs w:val="20"/>
        </w:rPr>
      </w:pPr>
      <w:r w:rsidRPr="00972254">
        <w:rPr>
          <w:b/>
          <w:sz w:val="20"/>
          <w:szCs w:val="20"/>
        </w:rPr>
        <w:t>Complication Management</w:t>
      </w:r>
    </w:p>
    <w:p w:rsidR="00FF5711" w:rsidRPr="00972254" w:rsidRDefault="00FF5711" w:rsidP="00FF5711">
      <w:pPr>
        <w:pStyle w:val="ListParagraph"/>
        <w:numPr>
          <w:ilvl w:val="0"/>
          <w:numId w:val="7"/>
        </w:numPr>
        <w:spacing w:after="0" w:line="240" w:lineRule="auto"/>
        <w:rPr>
          <w:sz w:val="20"/>
          <w:szCs w:val="20"/>
        </w:rPr>
      </w:pPr>
      <w:r w:rsidRPr="00972254">
        <w:rPr>
          <w:sz w:val="20"/>
          <w:szCs w:val="20"/>
        </w:rPr>
        <w:t>Monitor for acute worsening of neurological condition</w:t>
      </w:r>
      <w:r w:rsidR="00162304" w:rsidRPr="00972254">
        <w:rPr>
          <w:sz w:val="20"/>
          <w:szCs w:val="20"/>
        </w:rPr>
        <w:t xml:space="preserve"> or severe headache, acute hypertension, nausea, or vomiting</w:t>
      </w:r>
    </w:p>
    <w:p w:rsidR="00162304" w:rsidRPr="00972254" w:rsidRDefault="00162304" w:rsidP="00162304">
      <w:pPr>
        <w:pStyle w:val="ListParagraph"/>
        <w:numPr>
          <w:ilvl w:val="1"/>
          <w:numId w:val="7"/>
        </w:numPr>
        <w:spacing w:after="0" w:line="240" w:lineRule="auto"/>
        <w:rPr>
          <w:sz w:val="20"/>
          <w:szCs w:val="20"/>
        </w:rPr>
      </w:pPr>
      <w:r w:rsidRPr="00972254">
        <w:rPr>
          <w:sz w:val="20"/>
          <w:szCs w:val="20"/>
        </w:rPr>
        <w:t>Stop t-PA infusion if still being administered</w:t>
      </w:r>
    </w:p>
    <w:p w:rsidR="00162304" w:rsidRPr="00972254" w:rsidRDefault="00162304" w:rsidP="00162304">
      <w:pPr>
        <w:pStyle w:val="ListParagraph"/>
        <w:numPr>
          <w:ilvl w:val="1"/>
          <w:numId w:val="7"/>
        </w:numPr>
        <w:spacing w:after="0" w:line="240" w:lineRule="auto"/>
        <w:rPr>
          <w:sz w:val="20"/>
          <w:szCs w:val="20"/>
        </w:rPr>
      </w:pPr>
      <w:r w:rsidRPr="00972254">
        <w:rPr>
          <w:sz w:val="20"/>
          <w:szCs w:val="20"/>
        </w:rPr>
        <w:t>Call receiving physician  for further instructions and to update receiving hospital</w:t>
      </w:r>
    </w:p>
    <w:p w:rsidR="00162304" w:rsidRPr="00972254" w:rsidRDefault="00162304" w:rsidP="00162304">
      <w:pPr>
        <w:pStyle w:val="ListParagraph"/>
        <w:numPr>
          <w:ilvl w:val="1"/>
          <w:numId w:val="7"/>
        </w:numPr>
        <w:spacing w:after="0" w:line="240" w:lineRule="auto"/>
        <w:rPr>
          <w:sz w:val="20"/>
          <w:szCs w:val="20"/>
        </w:rPr>
      </w:pPr>
      <w:r w:rsidRPr="00972254">
        <w:rPr>
          <w:sz w:val="20"/>
          <w:szCs w:val="20"/>
        </w:rPr>
        <w:t>Continue to monitor vital signs and perform neurological exam every 15 mins</w:t>
      </w:r>
    </w:p>
    <w:p w:rsidR="00E75B58" w:rsidRPr="00972254" w:rsidRDefault="00162304" w:rsidP="00162304">
      <w:pPr>
        <w:pStyle w:val="ListParagraph"/>
        <w:numPr>
          <w:ilvl w:val="0"/>
          <w:numId w:val="7"/>
        </w:numPr>
        <w:spacing w:after="0" w:line="240" w:lineRule="auto"/>
        <w:rPr>
          <w:sz w:val="20"/>
          <w:szCs w:val="20"/>
        </w:rPr>
      </w:pPr>
      <w:r w:rsidRPr="00972254">
        <w:rPr>
          <w:sz w:val="20"/>
          <w:szCs w:val="20"/>
        </w:rPr>
        <w:t xml:space="preserve">Monitor for signs of allergic reaction: mouth or throat edema, difficulty breathing, </w:t>
      </w:r>
      <w:proofErr w:type="spellStart"/>
      <w:r w:rsidRPr="00972254">
        <w:rPr>
          <w:sz w:val="20"/>
          <w:szCs w:val="20"/>
        </w:rPr>
        <w:t>etc</w:t>
      </w:r>
      <w:proofErr w:type="spellEnd"/>
    </w:p>
    <w:p w:rsidR="00162304" w:rsidRPr="00972254" w:rsidRDefault="00162304" w:rsidP="00162304">
      <w:pPr>
        <w:pStyle w:val="ListParagraph"/>
        <w:numPr>
          <w:ilvl w:val="1"/>
          <w:numId w:val="7"/>
        </w:numPr>
        <w:spacing w:after="0" w:line="240" w:lineRule="auto"/>
        <w:rPr>
          <w:sz w:val="20"/>
          <w:szCs w:val="20"/>
        </w:rPr>
      </w:pPr>
      <w:r w:rsidRPr="00972254">
        <w:rPr>
          <w:sz w:val="20"/>
          <w:szCs w:val="20"/>
        </w:rPr>
        <w:t>Stop t-PA infusion</w:t>
      </w:r>
      <w:r w:rsidR="00972254">
        <w:rPr>
          <w:sz w:val="20"/>
          <w:szCs w:val="20"/>
        </w:rPr>
        <w:t xml:space="preserve"> if still being administered</w:t>
      </w:r>
    </w:p>
    <w:p w:rsidR="00162304" w:rsidRPr="00972254" w:rsidRDefault="00162304" w:rsidP="00162304">
      <w:pPr>
        <w:pStyle w:val="ListParagraph"/>
        <w:numPr>
          <w:ilvl w:val="1"/>
          <w:numId w:val="7"/>
        </w:numPr>
        <w:spacing w:after="0" w:line="240" w:lineRule="auto"/>
        <w:rPr>
          <w:sz w:val="20"/>
          <w:szCs w:val="20"/>
        </w:rPr>
      </w:pPr>
      <w:r w:rsidRPr="00972254">
        <w:rPr>
          <w:sz w:val="20"/>
          <w:szCs w:val="20"/>
        </w:rPr>
        <w:t xml:space="preserve">Treat </w:t>
      </w:r>
      <w:r w:rsidR="00972254">
        <w:rPr>
          <w:sz w:val="20"/>
          <w:szCs w:val="20"/>
        </w:rPr>
        <w:t>allergic reaction according to agency protocol</w:t>
      </w:r>
    </w:p>
    <w:p w:rsidR="00162304" w:rsidRPr="00972254" w:rsidRDefault="00162304" w:rsidP="00162304">
      <w:pPr>
        <w:pStyle w:val="ListParagraph"/>
        <w:numPr>
          <w:ilvl w:val="1"/>
          <w:numId w:val="7"/>
        </w:numPr>
        <w:spacing w:after="0" w:line="240" w:lineRule="auto"/>
        <w:rPr>
          <w:sz w:val="20"/>
          <w:szCs w:val="20"/>
        </w:rPr>
      </w:pPr>
      <w:r w:rsidRPr="00972254">
        <w:rPr>
          <w:sz w:val="20"/>
          <w:szCs w:val="20"/>
        </w:rPr>
        <w:t>Notify receiving hospital</w:t>
      </w:r>
    </w:p>
    <w:p w:rsidR="00162304" w:rsidRPr="00972254" w:rsidRDefault="00162304" w:rsidP="00162304">
      <w:pPr>
        <w:pStyle w:val="ListParagraph"/>
        <w:numPr>
          <w:ilvl w:val="0"/>
          <w:numId w:val="7"/>
        </w:numPr>
        <w:spacing w:after="0" w:line="240" w:lineRule="auto"/>
        <w:rPr>
          <w:sz w:val="20"/>
          <w:szCs w:val="20"/>
        </w:rPr>
      </w:pPr>
      <w:r w:rsidRPr="00972254">
        <w:rPr>
          <w:sz w:val="20"/>
          <w:szCs w:val="20"/>
        </w:rPr>
        <w:t>Monitor for other bleeding or hematomas at infusion/puncture sites or in urine or emesis</w:t>
      </w:r>
    </w:p>
    <w:p w:rsidR="00162304" w:rsidRPr="00972254" w:rsidRDefault="00162304" w:rsidP="00162304">
      <w:pPr>
        <w:pStyle w:val="ListParagraph"/>
        <w:numPr>
          <w:ilvl w:val="1"/>
          <w:numId w:val="7"/>
        </w:numPr>
        <w:spacing w:after="0" w:line="240" w:lineRule="auto"/>
        <w:rPr>
          <w:sz w:val="20"/>
          <w:szCs w:val="20"/>
        </w:rPr>
      </w:pPr>
      <w:r w:rsidRPr="00972254">
        <w:rPr>
          <w:sz w:val="20"/>
          <w:szCs w:val="20"/>
        </w:rPr>
        <w:t>Apply direct pressure to any sites</w:t>
      </w:r>
    </w:p>
    <w:p w:rsidR="00162304" w:rsidRPr="00972254" w:rsidRDefault="00162304" w:rsidP="00162304">
      <w:pPr>
        <w:pStyle w:val="ListParagraph"/>
        <w:numPr>
          <w:ilvl w:val="1"/>
          <w:numId w:val="7"/>
        </w:numPr>
        <w:spacing w:after="0" w:line="240" w:lineRule="auto"/>
        <w:rPr>
          <w:sz w:val="20"/>
          <w:szCs w:val="20"/>
        </w:rPr>
      </w:pPr>
      <w:r w:rsidRPr="00972254">
        <w:rPr>
          <w:sz w:val="20"/>
          <w:szCs w:val="20"/>
        </w:rPr>
        <w:t>Notify receiving hospital</w:t>
      </w:r>
    </w:p>
    <w:p w:rsidR="00162304" w:rsidRPr="00972254" w:rsidRDefault="00162304" w:rsidP="00162304">
      <w:pPr>
        <w:spacing w:after="0" w:line="240" w:lineRule="auto"/>
        <w:rPr>
          <w:sz w:val="20"/>
          <w:szCs w:val="20"/>
        </w:rPr>
      </w:pPr>
    </w:p>
    <w:p w:rsidR="00162304" w:rsidRPr="00972254" w:rsidRDefault="00162304" w:rsidP="00162304">
      <w:pPr>
        <w:spacing w:after="0" w:line="240" w:lineRule="auto"/>
        <w:rPr>
          <w:b/>
          <w:sz w:val="20"/>
          <w:szCs w:val="20"/>
        </w:rPr>
      </w:pPr>
      <w:r w:rsidRPr="00972254">
        <w:rPr>
          <w:b/>
          <w:sz w:val="20"/>
          <w:szCs w:val="20"/>
        </w:rPr>
        <w:t>Additional Instructions</w:t>
      </w:r>
    </w:p>
    <w:p w:rsidR="006C79E9" w:rsidRDefault="00162304" w:rsidP="00162304">
      <w:pPr>
        <w:spacing w:after="0" w:line="240" w:lineRule="auto"/>
        <w:rPr>
          <w:b/>
          <w:sz w:val="20"/>
          <w:szCs w:val="20"/>
        </w:rPr>
      </w:pPr>
      <w:r w:rsidRPr="00972254">
        <w:rPr>
          <w:b/>
          <w:sz w:val="20"/>
          <w:szCs w:val="20"/>
        </w:rPr>
        <w:t>__________________________________________________________________________________________</w:t>
      </w:r>
      <w:r w:rsidR="00245359" w:rsidRPr="00972254">
        <w:rPr>
          <w:b/>
          <w:sz w:val="20"/>
          <w:szCs w:val="20"/>
        </w:rPr>
        <w:t>____</w:t>
      </w:r>
      <w:r w:rsidR="00972254">
        <w:rPr>
          <w:b/>
          <w:sz w:val="20"/>
          <w:szCs w:val="20"/>
        </w:rPr>
        <w:t>_________</w:t>
      </w:r>
      <w:r w:rsidR="006C79E9">
        <w:rPr>
          <w:b/>
          <w:sz w:val="20"/>
          <w:szCs w:val="20"/>
        </w:rPr>
        <w:t>_</w:t>
      </w:r>
    </w:p>
    <w:p w:rsidR="00DA753F" w:rsidRDefault="00DA753F" w:rsidP="00162304">
      <w:pPr>
        <w:spacing w:after="0" w:line="240" w:lineRule="auto"/>
        <w:rPr>
          <w:b/>
          <w:sz w:val="20"/>
          <w:szCs w:val="20"/>
        </w:rPr>
      </w:pPr>
      <w:r w:rsidRPr="00972254">
        <w:rPr>
          <w:b/>
          <w:sz w:val="20"/>
          <w:szCs w:val="20"/>
        </w:rPr>
        <w:t>__________________________________________</w:t>
      </w:r>
      <w:r>
        <w:rPr>
          <w:b/>
          <w:sz w:val="20"/>
          <w:szCs w:val="20"/>
        </w:rPr>
        <w:t>__________</w:t>
      </w:r>
    </w:p>
    <w:p w:rsidR="00162304" w:rsidRPr="00972254" w:rsidRDefault="00245359" w:rsidP="00162304">
      <w:pPr>
        <w:spacing w:after="0" w:line="240" w:lineRule="auto"/>
        <w:rPr>
          <w:b/>
          <w:i/>
          <w:sz w:val="20"/>
          <w:szCs w:val="20"/>
        </w:rPr>
      </w:pPr>
      <w:r w:rsidRPr="00972254">
        <w:rPr>
          <w:b/>
          <w:sz w:val="20"/>
          <w:szCs w:val="20"/>
        </w:rPr>
        <w:t xml:space="preserve">NOTE: </w:t>
      </w:r>
      <w:r w:rsidR="006347B1" w:rsidRPr="00972254">
        <w:rPr>
          <w:b/>
          <w:i/>
          <w:sz w:val="20"/>
          <w:szCs w:val="20"/>
        </w:rPr>
        <w:t xml:space="preserve">Leave copy of MIVT or </w:t>
      </w:r>
      <w:proofErr w:type="spellStart"/>
      <w:r w:rsidR="006347B1" w:rsidRPr="00972254">
        <w:rPr>
          <w:b/>
          <w:i/>
          <w:sz w:val="20"/>
          <w:szCs w:val="20"/>
        </w:rPr>
        <w:t>ePCR</w:t>
      </w:r>
      <w:proofErr w:type="spellEnd"/>
      <w:r w:rsidR="006347B1" w:rsidRPr="00972254">
        <w:rPr>
          <w:b/>
          <w:i/>
          <w:sz w:val="20"/>
          <w:szCs w:val="20"/>
        </w:rPr>
        <w:t>, EKG strips, and serial vital signs/neuro checks with RN at receiving hospital</w:t>
      </w:r>
    </w:p>
    <w:p w:rsidR="0024274C" w:rsidRDefault="0024274C" w:rsidP="00162304">
      <w:pPr>
        <w:spacing w:after="0" w:line="240" w:lineRule="auto"/>
      </w:pPr>
    </w:p>
    <w:p w:rsidR="00972254" w:rsidRPr="00351F52" w:rsidRDefault="00972254" w:rsidP="00972254">
      <w:pPr>
        <w:spacing w:after="0" w:line="240" w:lineRule="auto"/>
      </w:pPr>
      <w:r w:rsidRPr="00351F52">
        <w:t>______</w:t>
      </w:r>
      <w:r w:rsidR="00351F52">
        <w:t>_______</w:t>
      </w:r>
      <w:r w:rsidRPr="00351F52">
        <w:t>__________________</w:t>
      </w:r>
      <w:r w:rsidR="00DA753F">
        <w:t>________________</w:t>
      </w:r>
    </w:p>
    <w:p w:rsidR="00972254" w:rsidRPr="00351F52" w:rsidRDefault="00DA753F" w:rsidP="00972254">
      <w:pPr>
        <w:spacing w:after="0" w:line="240" w:lineRule="auto"/>
      </w:pPr>
      <w:r>
        <w:t>Transferring Physician Signature                          Date/Time</w:t>
      </w:r>
    </w:p>
    <w:p w:rsidR="00972254" w:rsidRPr="00351F52" w:rsidRDefault="00972254" w:rsidP="00972254">
      <w:pPr>
        <w:spacing w:after="0" w:line="240" w:lineRule="auto"/>
        <w:sectPr w:rsidR="00972254" w:rsidRPr="00351F52" w:rsidSect="00351F52">
          <w:headerReference w:type="default" r:id="rId10"/>
          <w:pgSz w:w="12240" w:h="15840"/>
          <w:pgMar w:top="576" w:right="576" w:bottom="576" w:left="576" w:header="720" w:footer="720" w:gutter="0"/>
          <w:cols w:num="2" w:space="720"/>
          <w:docGrid w:linePitch="360"/>
        </w:sectPr>
      </w:pPr>
    </w:p>
    <w:p w:rsidR="00DA753F" w:rsidRDefault="00DA753F" w:rsidP="0024274C">
      <w:pPr>
        <w:spacing w:after="0" w:line="240" w:lineRule="auto"/>
        <w:jc w:val="center"/>
        <w:rPr>
          <w:b/>
          <w:sz w:val="36"/>
          <w:szCs w:val="36"/>
        </w:rPr>
      </w:pPr>
    </w:p>
    <w:p w:rsidR="00972254" w:rsidRDefault="00972254" w:rsidP="0024274C">
      <w:pPr>
        <w:spacing w:after="0" w:line="240" w:lineRule="auto"/>
        <w:jc w:val="center"/>
        <w:rPr>
          <w:b/>
          <w:sz w:val="36"/>
          <w:szCs w:val="36"/>
        </w:rPr>
      </w:pPr>
      <w:r w:rsidRPr="00972254">
        <w:rPr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CC9471" wp14:editId="1D6765EE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2895600" cy="838200"/>
                <wp:effectExtent l="0" t="0" r="19050" b="1905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5600" cy="838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72254" w:rsidRDefault="00972254" w:rsidP="00972254">
                            <w:pPr>
                              <w:jc w:val="center"/>
                            </w:pPr>
                          </w:p>
                          <w:p w:rsidR="00972254" w:rsidRDefault="00972254" w:rsidP="00972254">
                            <w:pPr>
                              <w:jc w:val="center"/>
                            </w:pPr>
                            <w:r>
                              <w:t>Patient Sticker – sending hospit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22CC947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228pt;height:66pt;z-index: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">
                <v:textbox>
                  <w:txbxContent>
                    <w:p w:rsidR="00972254" w:rsidRDefault="00972254" w:rsidP="00972254">
                      <w:pPr>
                        <w:jc w:val="center"/>
                      </w:pPr>
                    </w:p>
                    <w:p w:rsidR="00972254" w:rsidRDefault="00972254" w:rsidP="00972254">
                      <w:pPr>
                        <w:jc w:val="center"/>
                      </w:pPr>
                      <w:r>
                        <w:t>Patient Sticker – sending hospital</w:t>
                      </w:r>
                    </w:p>
                  </w:txbxContent>
                </v:textbox>
              </v:shape>
            </w:pict>
          </mc:Fallback>
        </mc:AlternateContent>
      </w:r>
    </w:p>
    <w:p w:rsidR="00972254" w:rsidRDefault="00972254" w:rsidP="0024274C">
      <w:pPr>
        <w:spacing w:after="0" w:line="240" w:lineRule="auto"/>
        <w:jc w:val="center"/>
        <w:rPr>
          <w:b/>
          <w:sz w:val="36"/>
          <w:szCs w:val="36"/>
        </w:rPr>
      </w:pPr>
    </w:p>
    <w:p w:rsidR="00972254" w:rsidRDefault="00972254" w:rsidP="00DD4C40">
      <w:pPr>
        <w:spacing w:after="0" w:line="240" w:lineRule="auto"/>
        <w:rPr>
          <w:b/>
          <w:sz w:val="36"/>
          <w:szCs w:val="36"/>
        </w:rPr>
      </w:pPr>
    </w:p>
    <w:p w:rsidR="00972254" w:rsidRDefault="00972254" w:rsidP="00972254">
      <w:pPr>
        <w:spacing w:after="0" w:line="240" w:lineRule="auto"/>
        <w:rPr>
          <w:b/>
          <w:sz w:val="36"/>
          <w:szCs w:val="36"/>
        </w:rPr>
      </w:pPr>
      <w:r w:rsidRPr="00972254">
        <w:rPr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2BE1BC0" wp14:editId="723B68BE">
                <wp:simplePos x="0" y="0"/>
                <wp:positionH relativeFrom="column">
                  <wp:posOffset>180975</wp:posOffset>
                </wp:positionH>
                <wp:positionV relativeFrom="paragraph">
                  <wp:posOffset>0</wp:posOffset>
                </wp:positionV>
                <wp:extent cx="2895600" cy="8382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5600" cy="838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72254" w:rsidRDefault="00972254" w:rsidP="00972254">
                            <w:pPr>
                              <w:jc w:val="center"/>
                            </w:pPr>
                          </w:p>
                          <w:p w:rsidR="00972254" w:rsidRDefault="00972254" w:rsidP="00972254">
                            <w:pPr>
                              <w:jc w:val="center"/>
                            </w:pPr>
                            <w:r>
                              <w:t>Patient Sticker – receiving hospit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22BE1BC0" id="_x0000_s1027" type="#_x0000_t202" style="position:absolute;margin-left:14.25pt;margin-top:0;width:228pt;height:6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">
                <v:textbox>
                  <w:txbxContent>
                    <w:p w:rsidR="00972254" w:rsidRDefault="00972254" w:rsidP="00972254">
                      <w:pPr>
                        <w:jc w:val="center"/>
                      </w:pPr>
                    </w:p>
                    <w:p w:rsidR="00972254" w:rsidRDefault="00972254" w:rsidP="00972254">
                      <w:pPr>
                        <w:jc w:val="center"/>
                      </w:pPr>
                      <w:r>
                        <w:t>Patient Sticker – receiving hospital</w:t>
                      </w:r>
                    </w:p>
                  </w:txbxContent>
                </v:textbox>
              </v:shape>
            </w:pict>
          </mc:Fallback>
        </mc:AlternateContent>
      </w:r>
    </w:p>
    <w:p w:rsidR="00972254" w:rsidRDefault="00972254" w:rsidP="0024274C">
      <w:pPr>
        <w:spacing w:after="0" w:line="240" w:lineRule="auto"/>
        <w:jc w:val="center"/>
        <w:rPr>
          <w:b/>
          <w:sz w:val="36"/>
          <w:szCs w:val="36"/>
        </w:rPr>
      </w:pPr>
    </w:p>
    <w:p w:rsidR="00972254" w:rsidRDefault="00972254" w:rsidP="0024274C">
      <w:pPr>
        <w:spacing w:after="0" w:line="240" w:lineRule="auto"/>
        <w:jc w:val="center"/>
        <w:rPr>
          <w:b/>
          <w:sz w:val="36"/>
          <w:szCs w:val="36"/>
        </w:rPr>
      </w:pPr>
    </w:p>
    <w:p w:rsidR="00972254" w:rsidRDefault="00972254" w:rsidP="0024274C">
      <w:pPr>
        <w:spacing w:after="0" w:line="240" w:lineRule="auto"/>
        <w:jc w:val="center"/>
        <w:rPr>
          <w:b/>
          <w:sz w:val="36"/>
          <w:szCs w:val="36"/>
        </w:rPr>
      </w:pPr>
    </w:p>
    <w:p w:rsidR="00972254" w:rsidRDefault="00972254" w:rsidP="0024274C">
      <w:pPr>
        <w:spacing w:after="0" w:line="240" w:lineRule="auto"/>
        <w:jc w:val="center"/>
        <w:rPr>
          <w:b/>
          <w:sz w:val="36"/>
          <w:szCs w:val="36"/>
        </w:rPr>
        <w:sectPr w:rsidR="00972254" w:rsidSect="00351F52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:rsidR="0024274C" w:rsidRPr="0024274C" w:rsidRDefault="0024274C" w:rsidP="0024274C">
      <w:pPr>
        <w:spacing w:after="0" w:line="240" w:lineRule="auto"/>
        <w:jc w:val="center"/>
        <w:rPr>
          <w:b/>
          <w:sz w:val="36"/>
          <w:szCs w:val="36"/>
        </w:rPr>
      </w:pPr>
      <w:proofErr w:type="gramStart"/>
      <w:r w:rsidRPr="0024274C">
        <w:rPr>
          <w:b/>
          <w:sz w:val="36"/>
          <w:szCs w:val="36"/>
        </w:rPr>
        <w:lastRenderedPageBreak/>
        <w:t>t-PA</w:t>
      </w:r>
      <w:proofErr w:type="gramEnd"/>
      <w:r w:rsidRPr="0024274C">
        <w:rPr>
          <w:b/>
          <w:sz w:val="36"/>
          <w:szCs w:val="36"/>
        </w:rPr>
        <w:t xml:space="preserve"> Dosing and Administration Communication Form</w:t>
      </w:r>
    </w:p>
    <w:p w:rsidR="0024274C" w:rsidRPr="0024274C" w:rsidRDefault="0024274C" w:rsidP="0024274C">
      <w:pPr>
        <w:spacing w:after="0" w:line="240" w:lineRule="auto"/>
        <w:jc w:val="center"/>
        <w:rPr>
          <w:b/>
        </w:rPr>
      </w:pPr>
    </w:p>
    <w:p w:rsidR="0024274C" w:rsidRPr="0024274C" w:rsidRDefault="0024274C" w:rsidP="0024274C">
      <w:pPr>
        <w:numPr>
          <w:ilvl w:val="0"/>
          <w:numId w:val="8"/>
        </w:numPr>
        <w:spacing w:after="0" w:line="240" w:lineRule="auto"/>
      </w:pPr>
      <w:r w:rsidRPr="0024274C">
        <w:t>This page is to be completed by transferring RN and EMS Transport team</w:t>
      </w:r>
    </w:p>
    <w:p w:rsidR="0024274C" w:rsidRPr="0024274C" w:rsidRDefault="0024274C" w:rsidP="0024274C">
      <w:pPr>
        <w:numPr>
          <w:ilvl w:val="0"/>
          <w:numId w:val="8"/>
        </w:numPr>
        <w:spacing w:after="0" w:line="240" w:lineRule="auto"/>
      </w:pPr>
      <w:r w:rsidRPr="0024274C">
        <w:t>Verify/confirm the following dosing and pump settings prior to departure:</w:t>
      </w:r>
    </w:p>
    <w:p w:rsidR="0024274C" w:rsidRPr="0024274C" w:rsidRDefault="0024274C" w:rsidP="0024274C">
      <w:pPr>
        <w:spacing w:after="0" w:line="240" w:lineRule="auto"/>
        <w:jc w:val="center"/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3888"/>
        <w:gridCol w:w="990"/>
        <w:gridCol w:w="2610"/>
        <w:gridCol w:w="810"/>
        <w:gridCol w:w="270"/>
        <w:gridCol w:w="1188"/>
      </w:tblGrid>
      <w:tr w:rsidR="0024274C" w:rsidRPr="0024274C" w:rsidTr="00555AD2">
        <w:trPr>
          <w:trHeight w:val="755"/>
          <w:jc w:val="center"/>
        </w:trPr>
        <w:tc>
          <w:tcPr>
            <w:tcW w:w="7488" w:type="dxa"/>
            <w:gridSpan w:val="3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bottom"/>
          </w:tcPr>
          <w:p w:rsidR="0024274C" w:rsidRPr="0024274C" w:rsidRDefault="00555AD2" w:rsidP="00555AD2">
            <w:r w:rsidRPr="00555AD2">
              <w:rPr>
                <w:sz w:val="28"/>
              </w:rPr>
              <w:t xml:space="preserve">    NIHSS</w:t>
            </w:r>
            <w:r w:rsidRPr="00555AD2">
              <w:rPr>
                <w:b/>
                <w:sz w:val="28"/>
              </w:rPr>
              <w:t xml:space="preserve"> before </w:t>
            </w:r>
            <w:r w:rsidRPr="00555AD2">
              <w:rPr>
                <w:sz w:val="28"/>
              </w:rPr>
              <w:t xml:space="preserve">t-PA:                     </w:t>
            </w:r>
            <w:r>
              <w:rPr>
                <w:sz w:val="28"/>
              </w:rPr>
              <w:t xml:space="preserve">           </w:t>
            </w:r>
            <w:r w:rsidRPr="00555AD2">
              <w:rPr>
                <w:sz w:val="28"/>
              </w:rPr>
              <w:t xml:space="preserve">NIHSS </w:t>
            </w:r>
            <w:r w:rsidRPr="00555AD2">
              <w:rPr>
                <w:b/>
                <w:sz w:val="28"/>
              </w:rPr>
              <w:t>at transfer</w:t>
            </w:r>
            <w:r w:rsidRPr="00555AD2">
              <w:rPr>
                <w:sz w:val="28"/>
              </w:rPr>
              <w:t>: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bottom"/>
            <w:hideMark/>
          </w:tcPr>
          <w:p w:rsidR="0024274C" w:rsidRPr="0024274C" w:rsidRDefault="0024274C" w:rsidP="0024274C">
            <w:pPr>
              <w:jc w:val="center"/>
              <w:rPr>
                <w:b/>
              </w:rPr>
            </w:pPr>
            <w:r w:rsidRPr="0024274C">
              <w:rPr>
                <w:b/>
              </w:rPr>
              <w:t>ED RN Initials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bottom"/>
            <w:hideMark/>
          </w:tcPr>
          <w:p w:rsidR="0024274C" w:rsidRPr="0024274C" w:rsidRDefault="0024274C" w:rsidP="0024274C">
            <w:pPr>
              <w:jc w:val="center"/>
              <w:rPr>
                <w:b/>
              </w:rPr>
            </w:pPr>
            <w:r w:rsidRPr="0024274C">
              <w:rPr>
                <w:b/>
              </w:rPr>
              <w:t>EMS Transport Initials</w:t>
            </w:r>
          </w:p>
        </w:tc>
      </w:tr>
      <w:tr w:rsidR="0024274C" w:rsidRPr="0024274C" w:rsidTr="00351F52">
        <w:trPr>
          <w:trHeight w:val="413"/>
          <w:jc w:val="center"/>
        </w:trPr>
        <w:tc>
          <w:tcPr>
            <w:tcW w:w="7488" w:type="dxa"/>
            <w:gridSpan w:val="3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24274C" w:rsidRPr="0024274C" w:rsidRDefault="0024274C" w:rsidP="0024274C">
            <w:pPr>
              <w:jc w:val="center"/>
            </w:pPr>
            <w:r w:rsidRPr="0024274C">
              <w:t>Total t-PA dose to be given: ____________________mg</w:t>
            </w:r>
          </w:p>
        </w:tc>
        <w:tc>
          <w:tcPr>
            <w:tcW w:w="1080" w:type="dxa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74C" w:rsidRPr="0024274C" w:rsidRDefault="0024274C" w:rsidP="0024274C">
            <w:pPr>
              <w:jc w:val="center"/>
            </w:pPr>
          </w:p>
        </w:tc>
        <w:tc>
          <w:tcPr>
            <w:tcW w:w="118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:rsidR="0024274C" w:rsidRPr="0024274C" w:rsidRDefault="0024274C" w:rsidP="0024274C">
            <w:pPr>
              <w:jc w:val="center"/>
            </w:pPr>
          </w:p>
        </w:tc>
      </w:tr>
      <w:tr w:rsidR="0024274C" w:rsidRPr="0024274C" w:rsidTr="00351F52">
        <w:trPr>
          <w:trHeight w:val="710"/>
          <w:jc w:val="center"/>
        </w:trPr>
        <w:tc>
          <w:tcPr>
            <w:tcW w:w="74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274C" w:rsidRPr="0024274C" w:rsidRDefault="0024274C" w:rsidP="00351F52">
            <w:pPr>
              <w:jc w:val="center"/>
            </w:pPr>
            <w:r w:rsidRPr="0024274C">
              <w:t>Excess t-PA discarded befo</w:t>
            </w:r>
            <w:r w:rsidR="00351F52">
              <w:t>re hanging on pump:</w:t>
            </w:r>
            <w:r w:rsidRPr="0024274C">
              <w:t xml:space="preserve"> ______mg</w:t>
            </w:r>
          </w:p>
          <w:p w:rsidR="00351F52" w:rsidRPr="0024274C" w:rsidRDefault="00351F52" w:rsidP="00351F52">
            <w:pPr>
              <w:jc w:val="center"/>
            </w:pPr>
            <w:r>
              <w:t>Amount remaining at time of transport:               ______mL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74C" w:rsidRPr="0024274C" w:rsidRDefault="0024274C" w:rsidP="0024274C">
            <w:pPr>
              <w:jc w:val="center"/>
            </w:pP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:rsidR="0024274C" w:rsidRPr="0024274C" w:rsidRDefault="0024274C" w:rsidP="0024274C">
            <w:pPr>
              <w:jc w:val="center"/>
            </w:pPr>
          </w:p>
        </w:tc>
      </w:tr>
      <w:tr w:rsidR="0024274C" w:rsidRPr="0024274C" w:rsidTr="00351F52">
        <w:trPr>
          <w:trHeight w:val="620"/>
          <w:jc w:val="center"/>
        </w:trPr>
        <w:tc>
          <w:tcPr>
            <w:tcW w:w="74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24274C" w:rsidRPr="0024274C" w:rsidRDefault="0024274C" w:rsidP="0024274C">
            <w:pPr>
              <w:jc w:val="center"/>
            </w:pPr>
            <w:r w:rsidRPr="0024274C">
              <w:rPr>
                <w:b/>
              </w:rPr>
              <w:t>Bolus dose:</w:t>
            </w:r>
            <w:r w:rsidRPr="0024274C">
              <w:t xml:space="preserve"> ____________mg                                    Time given:____________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74C" w:rsidRPr="0024274C" w:rsidRDefault="0024274C" w:rsidP="0024274C">
            <w:pPr>
              <w:jc w:val="center"/>
            </w:pP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:rsidR="0024274C" w:rsidRPr="0024274C" w:rsidRDefault="0024274C" w:rsidP="0024274C">
            <w:pPr>
              <w:jc w:val="center"/>
            </w:pPr>
          </w:p>
        </w:tc>
      </w:tr>
      <w:tr w:rsidR="0024274C" w:rsidRPr="0024274C" w:rsidTr="00351F52">
        <w:trPr>
          <w:trHeight w:val="980"/>
          <w:jc w:val="center"/>
        </w:trPr>
        <w:tc>
          <w:tcPr>
            <w:tcW w:w="74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24274C" w:rsidRPr="0024274C" w:rsidRDefault="0024274C" w:rsidP="0024274C">
            <w:pPr>
              <w:jc w:val="center"/>
              <w:rPr>
                <w:b/>
              </w:rPr>
            </w:pPr>
            <w:r w:rsidRPr="0024274C">
              <w:rPr>
                <w:b/>
              </w:rPr>
              <w:t>Continuous Infusion:</w:t>
            </w:r>
          </w:p>
          <w:p w:rsidR="0024274C" w:rsidRPr="0024274C" w:rsidRDefault="0024274C" w:rsidP="0024274C">
            <w:pPr>
              <w:jc w:val="center"/>
            </w:pPr>
          </w:p>
          <w:p w:rsidR="0024274C" w:rsidRPr="0024274C" w:rsidRDefault="0024274C" w:rsidP="0024274C">
            <w:pPr>
              <w:numPr>
                <w:ilvl w:val="0"/>
                <w:numId w:val="9"/>
              </w:numPr>
              <w:jc w:val="center"/>
            </w:pPr>
            <w:r w:rsidRPr="0024274C">
              <w:t>Dose: __________mg                                     Time started:__________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74C" w:rsidRPr="0024274C" w:rsidRDefault="0024274C" w:rsidP="0024274C">
            <w:pPr>
              <w:jc w:val="center"/>
            </w:pP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:rsidR="00351F52" w:rsidRDefault="00351F52" w:rsidP="0024274C">
            <w:pPr>
              <w:jc w:val="center"/>
            </w:pPr>
          </w:p>
          <w:p w:rsidR="0024274C" w:rsidRPr="00351F52" w:rsidRDefault="0024274C" w:rsidP="00351F52"/>
        </w:tc>
      </w:tr>
      <w:tr w:rsidR="0024274C" w:rsidRPr="0024274C" w:rsidTr="0024274C">
        <w:trPr>
          <w:trHeight w:val="530"/>
          <w:jc w:val="center"/>
        </w:trPr>
        <w:tc>
          <w:tcPr>
            <w:tcW w:w="74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24274C" w:rsidRPr="0024274C" w:rsidRDefault="0024274C" w:rsidP="0024274C">
            <w:pPr>
              <w:numPr>
                <w:ilvl w:val="0"/>
                <w:numId w:val="9"/>
              </w:numPr>
              <w:jc w:val="center"/>
            </w:pPr>
            <w:r w:rsidRPr="0024274C">
              <w:t xml:space="preserve">Rate: __________mg/hr       </w:t>
            </w:r>
            <w:r w:rsidRPr="0024274C">
              <w:rPr>
                <w:b/>
              </w:rPr>
              <w:t>Estimated</w:t>
            </w:r>
            <w:r w:rsidRPr="0024274C">
              <w:t xml:space="preserve"> time of completion: __________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74C" w:rsidRPr="0024274C" w:rsidRDefault="0024274C" w:rsidP="0024274C">
            <w:pPr>
              <w:jc w:val="center"/>
            </w:pP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74C" w:rsidRPr="0024274C" w:rsidRDefault="0024274C" w:rsidP="0024274C">
            <w:pPr>
              <w:jc w:val="center"/>
            </w:pPr>
          </w:p>
        </w:tc>
      </w:tr>
      <w:tr w:rsidR="0024274C" w:rsidRPr="0024274C" w:rsidTr="00351F52">
        <w:trPr>
          <w:trHeight w:val="530"/>
          <w:jc w:val="center"/>
        </w:trPr>
        <w:tc>
          <w:tcPr>
            <w:tcW w:w="74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24274C" w:rsidRPr="0024274C" w:rsidRDefault="0024274C" w:rsidP="0024274C">
            <w:pPr>
              <w:jc w:val="center"/>
            </w:pPr>
            <w:r w:rsidRPr="0024274C">
              <w:rPr>
                <w:b/>
              </w:rPr>
              <w:t>Actual</w:t>
            </w:r>
            <w:r w:rsidRPr="0024274C">
              <w:t xml:space="preserve"> stopped/completed time:___________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:rsidR="0024274C" w:rsidRPr="0024274C" w:rsidRDefault="0024274C" w:rsidP="0024274C">
            <w:pPr>
              <w:jc w:val="center"/>
            </w:pP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74C" w:rsidRPr="0024274C" w:rsidRDefault="0024274C" w:rsidP="0024274C">
            <w:pPr>
              <w:jc w:val="center"/>
            </w:pPr>
          </w:p>
        </w:tc>
      </w:tr>
      <w:tr w:rsidR="0024274C" w:rsidRPr="0024274C" w:rsidTr="00351F52">
        <w:trPr>
          <w:trHeight w:val="800"/>
          <w:jc w:val="center"/>
        </w:trPr>
        <w:tc>
          <w:tcPr>
            <w:tcW w:w="74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24274C" w:rsidRPr="0024274C" w:rsidRDefault="0024274C" w:rsidP="0024274C">
            <w:pPr>
              <w:jc w:val="center"/>
            </w:pPr>
            <w:r w:rsidRPr="0024274C">
              <w:t>Stopped early due to: ___________________________________</w:t>
            </w:r>
          </w:p>
          <w:p w:rsidR="0024274C" w:rsidRPr="0024274C" w:rsidRDefault="0024274C" w:rsidP="0024274C">
            <w:pPr>
              <w:jc w:val="center"/>
            </w:pP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:rsidR="0024274C" w:rsidRPr="0024274C" w:rsidRDefault="0024274C" w:rsidP="0024274C">
            <w:pPr>
              <w:jc w:val="center"/>
            </w:pP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74C" w:rsidRPr="0024274C" w:rsidRDefault="0024274C" w:rsidP="0024274C">
            <w:pPr>
              <w:jc w:val="center"/>
            </w:pPr>
          </w:p>
        </w:tc>
      </w:tr>
      <w:tr w:rsidR="0024274C" w:rsidRPr="0024274C" w:rsidTr="00351F52">
        <w:trPr>
          <w:trHeight w:val="1070"/>
          <w:jc w:val="center"/>
        </w:trPr>
        <w:tc>
          <w:tcPr>
            <w:tcW w:w="7488" w:type="dxa"/>
            <w:gridSpan w:val="3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24274C" w:rsidRPr="0024274C" w:rsidRDefault="0024274C" w:rsidP="00351F52">
            <w:pPr>
              <w:jc w:val="center"/>
            </w:pPr>
            <w:r w:rsidRPr="0024274C">
              <w:t>Total amount t-PA received: _________mg</w:t>
            </w:r>
          </w:p>
          <w:p w:rsidR="0024274C" w:rsidRPr="0024274C" w:rsidRDefault="00351F52" w:rsidP="00351F52">
            <w:pPr>
              <w:jc w:val="center"/>
            </w:pPr>
            <w:r>
              <w:t>EMS administered _________mL in transport</w:t>
            </w:r>
          </w:p>
          <w:p w:rsidR="000D2996" w:rsidRDefault="00970439" w:rsidP="000D2996">
            <w:pPr>
              <w:jc w:val="center"/>
            </w:pPr>
            <w:r>
              <w:t xml:space="preserve">**Switch to bag of 0.9% NS </w:t>
            </w:r>
            <w:r w:rsidR="000D2996">
              <w:t>at _______</w:t>
            </w:r>
            <w:r>
              <w:t xml:space="preserve"> </w:t>
            </w:r>
            <w:r w:rsidR="000D2996">
              <w:t xml:space="preserve">(recommended: same as t-PA rate) </w:t>
            </w:r>
          </w:p>
          <w:p w:rsidR="0024274C" w:rsidRPr="0024274C" w:rsidRDefault="00970439" w:rsidP="000D2996">
            <w:pPr>
              <w:jc w:val="center"/>
            </w:pPr>
            <w:r>
              <w:t>after t-PA is finished**</w:t>
            </w:r>
            <w:r w:rsidR="000D2996">
              <w:t xml:space="preserve"> 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:rsidR="0024274C" w:rsidRPr="0024274C" w:rsidRDefault="0024274C" w:rsidP="0024274C">
            <w:pPr>
              <w:jc w:val="center"/>
            </w:pP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:rsidR="0024274C" w:rsidRPr="0024274C" w:rsidRDefault="0024274C" w:rsidP="0024274C">
            <w:pPr>
              <w:jc w:val="center"/>
            </w:pPr>
          </w:p>
        </w:tc>
      </w:tr>
      <w:tr w:rsidR="0024274C" w:rsidRPr="0024274C" w:rsidTr="0024274C">
        <w:trPr>
          <w:trHeight w:val="450"/>
          <w:jc w:val="center"/>
        </w:trPr>
        <w:tc>
          <w:tcPr>
            <w:tcW w:w="3888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24274C" w:rsidRPr="0024274C" w:rsidRDefault="0024274C" w:rsidP="0024274C">
            <w:pPr>
              <w:jc w:val="center"/>
              <w:rPr>
                <w:b/>
              </w:rPr>
            </w:pPr>
            <w:r w:rsidRPr="0024274C">
              <w:rPr>
                <w:b/>
              </w:rPr>
              <w:t>Signature/Title</w:t>
            </w:r>
          </w:p>
        </w:tc>
        <w:tc>
          <w:tcPr>
            <w:tcW w:w="99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bottom"/>
            <w:hideMark/>
          </w:tcPr>
          <w:p w:rsidR="0024274C" w:rsidRPr="0024274C" w:rsidRDefault="0024274C" w:rsidP="0024274C">
            <w:pPr>
              <w:jc w:val="center"/>
              <w:rPr>
                <w:b/>
              </w:rPr>
            </w:pPr>
            <w:r w:rsidRPr="0024274C">
              <w:rPr>
                <w:b/>
              </w:rPr>
              <w:t>Initials</w:t>
            </w:r>
          </w:p>
        </w:tc>
        <w:tc>
          <w:tcPr>
            <w:tcW w:w="3420" w:type="dxa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24274C" w:rsidRPr="0024274C" w:rsidRDefault="0024274C" w:rsidP="0024274C">
            <w:pPr>
              <w:jc w:val="center"/>
              <w:rPr>
                <w:b/>
              </w:rPr>
            </w:pPr>
            <w:r w:rsidRPr="0024274C">
              <w:rPr>
                <w:b/>
              </w:rPr>
              <w:t>Signature/Title</w:t>
            </w:r>
          </w:p>
        </w:tc>
        <w:tc>
          <w:tcPr>
            <w:tcW w:w="1458" w:type="dxa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bottom"/>
            <w:hideMark/>
          </w:tcPr>
          <w:p w:rsidR="0024274C" w:rsidRPr="0024274C" w:rsidRDefault="0024274C" w:rsidP="0024274C">
            <w:pPr>
              <w:jc w:val="center"/>
              <w:rPr>
                <w:b/>
              </w:rPr>
            </w:pPr>
            <w:r w:rsidRPr="0024274C">
              <w:rPr>
                <w:b/>
              </w:rPr>
              <w:t>Initials</w:t>
            </w:r>
          </w:p>
        </w:tc>
      </w:tr>
      <w:tr w:rsidR="0024274C" w:rsidRPr="0024274C" w:rsidTr="0024274C">
        <w:trPr>
          <w:trHeight w:val="440"/>
          <w:jc w:val="center"/>
        </w:trPr>
        <w:tc>
          <w:tcPr>
            <w:tcW w:w="388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:rsidR="0024274C" w:rsidRPr="0024274C" w:rsidRDefault="0024274C" w:rsidP="0024274C">
            <w:pPr>
              <w:jc w:val="center"/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:rsidR="0024274C" w:rsidRPr="0024274C" w:rsidRDefault="0024274C" w:rsidP="0024274C">
            <w:pPr>
              <w:jc w:val="center"/>
            </w:pPr>
          </w:p>
        </w:tc>
        <w:tc>
          <w:tcPr>
            <w:tcW w:w="342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:rsidR="0024274C" w:rsidRPr="0024274C" w:rsidRDefault="0024274C" w:rsidP="0024274C">
            <w:pPr>
              <w:jc w:val="center"/>
            </w:pPr>
          </w:p>
        </w:tc>
        <w:tc>
          <w:tcPr>
            <w:tcW w:w="14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:rsidR="0024274C" w:rsidRPr="0024274C" w:rsidRDefault="0024274C" w:rsidP="0024274C">
            <w:pPr>
              <w:jc w:val="center"/>
            </w:pPr>
          </w:p>
        </w:tc>
      </w:tr>
      <w:tr w:rsidR="0024274C" w:rsidRPr="0024274C" w:rsidTr="0024274C">
        <w:trPr>
          <w:trHeight w:val="440"/>
          <w:jc w:val="center"/>
        </w:trPr>
        <w:tc>
          <w:tcPr>
            <w:tcW w:w="3888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:rsidR="0024274C" w:rsidRPr="0024274C" w:rsidRDefault="0024274C" w:rsidP="0024274C">
            <w:pPr>
              <w:jc w:val="center"/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:rsidR="0024274C" w:rsidRPr="0024274C" w:rsidRDefault="0024274C" w:rsidP="0024274C">
            <w:pPr>
              <w:jc w:val="center"/>
            </w:pPr>
          </w:p>
        </w:tc>
        <w:tc>
          <w:tcPr>
            <w:tcW w:w="3420" w:type="dxa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:rsidR="0024274C" w:rsidRPr="0024274C" w:rsidRDefault="0024274C" w:rsidP="0024274C">
            <w:pPr>
              <w:jc w:val="center"/>
            </w:pPr>
          </w:p>
        </w:tc>
        <w:tc>
          <w:tcPr>
            <w:tcW w:w="1458" w:type="dxa"/>
            <w:gridSpan w:val="2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:rsidR="0024274C" w:rsidRPr="0024274C" w:rsidRDefault="0024274C" w:rsidP="0024274C">
            <w:pPr>
              <w:jc w:val="center"/>
            </w:pPr>
          </w:p>
        </w:tc>
      </w:tr>
    </w:tbl>
    <w:p w:rsidR="0024274C" w:rsidRPr="0024274C" w:rsidRDefault="0024274C" w:rsidP="00972254">
      <w:pPr>
        <w:spacing w:after="0" w:line="240" w:lineRule="auto"/>
      </w:pPr>
    </w:p>
    <w:p w:rsidR="0024274C" w:rsidRDefault="0024274C" w:rsidP="0024274C">
      <w:pPr>
        <w:spacing w:after="0" w:line="240" w:lineRule="auto"/>
        <w:jc w:val="center"/>
        <w:rPr>
          <w:b/>
          <w:i/>
          <w:sz w:val="36"/>
          <w:szCs w:val="36"/>
        </w:rPr>
      </w:pPr>
      <w:r w:rsidRPr="0024274C">
        <w:rPr>
          <w:b/>
          <w:i/>
          <w:sz w:val="36"/>
          <w:szCs w:val="36"/>
        </w:rPr>
        <w:t xml:space="preserve">EMS Transport Team to hand off this completed </w:t>
      </w:r>
      <w:r w:rsidR="00970439">
        <w:rPr>
          <w:b/>
          <w:i/>
          <w:sz w:val="36"/>
          <w:szCs w:val="36"/>
        </w:rPr>
        <w:t>medical record</w:t>
      </w:r>
      <w:r w:rsidRPr="0024274C">
        <w:rPr>
          <w:b/>
          <w:i/>
          <w:sz w:val="36"/>
          <w:szCs w:val="36"/>
        </w:rPr>
        <w:t xml:space="preserve"> </w:t>
      </w:r>
    </w:p>
    <w:p w:rsidR="0024274C" w:rsidRPr="0024274C" w:rsidRDefault="0024274C" w:rsidP="0024274C">
      <w:pPr>
        <w:spacing w:after="0" w:line="240" w:lineRule="auto"/>
        <w:jc w:val="center"/>
        <w:rPr>
          <w:b/>
          <w:i/>
          <w:sz w:val="36"/>
          <w:szCs w:val="36"/>
        </w:rPr>
      </w:pPr>
      <w:proofErr w:type="gramStart"/>
      <w:r w:rsidRPr="0024274C">
        <w:rPr>
          <w:b/>
          <w:i/>
          <w:sz w:val="36"/>
          <w:szCs w:val="36"/>
        </w:rPr>
        <w:t>to</w:t>
      </w:r>
      <w:proofErr w:type="gramEnd"/>
      <w:r w:rsidRPr="0024274C">
        <w:rPr>
          <w:b/>
          <w:i/>
          <w:sz w:val="36"/>
          <w:szCs w:val="36"/>
        </w:rPr>
        <w:t xml:space="preserve"> RN at receiving hospital</w:t>
      </w:r>
    </w:p>
    <w:p w:rsidR="00162304" w:rsidRDefault="00162304" w:rsidP="0024274C">
      <w:pPr>
        <w:spacing w:after="0" w:line="240" w:lineRule="auto"/>
        <w:jc w:val="center"/>
      </w:pPr>
    </w:p>
    <w:p w:rsidR="00970439" w:rsidRDefault="00970439" w:rsidP="0024274C">
      <w:pPr>
        <w:spacing w:after="0" w:line="240" w:lineRule="auto"/>
        <w:jc w:val="center"/>
      </w:pPr>
      <w:r w:rsidRPr="0097225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D16E1E0" wp14:editId="01E432EF">
                <wp:simplePos x="0" y="0"/>
                <wp:positionH relativeFrom="column">
                  <wp:posOffset>4076700</wp:posOffset>
                </wp:positionH>
                <wp:positionV relativeFrom="paragraph">
                  <wp:posOffset>81280</wp:posOffset>
                </wp:positionV>
                <wp:extent cx="2895600" cy="8382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5600" cy="838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72254" w:rsidRDefault="00972254" w:rsidP="00972254">
                            <w:pPr>
                              <w:jc w:val="center"/>
                            </w:pPr>
                          </w:p>
                          <w:p w:rsidR="00972254" w:rsidRDefault="00972254" w:rsidP="00972254">
                            <w:pPr>
                              <w:jc w:val="center"/>
                            </w:pPr>
                            <w:r>
                              <w:t>Patient Sticker – receiving hospit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4D16E1E0" id="_x0000_s1028" type="#_x0000_t202" style="position:absolute;left:0;text-align:left;margin-left:321pt;margin-top:6.4pt;width:228pt;height:6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">
                <v:textbox>
                  <w:txbxContent>
                    <w:p w:rsidR="00972254" w:rsidRDefault="00972254" w:rsidP="00972254">
                      <w:pPr>
                        <w:jc w:val="center"/>
                      </w:pPr>
                    </w:p>
                    <w:p w:rsidR="00972254" w:rsidRDefault="00972254" w:rsidP="00972254">
                      <w:pPr>
                        <w:jc w:val="center"/>
                      </w:pPr>
                      <w:r>
                        <w:t>Patient Sticker – receiving hospital</w:t>
                      </w:r>
                    </w:p>
                  </w:txbxContent>
                </v:textbox>
              </v:shape>
            </w:pict>
          </mc:Fallback>
        </mc:AlternateContent>
      </w:r>
      <w:r w:rsidRPr="00972254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A98D8A3" wp14:editId="24BBA0DC">
                <wp:simplePos x="0" y="0"/>
                <wp:positionH relativeFrom="column">
                  <wp:posOffset>190500</wp:posOffset>
                </wp:positionH>
                <wp:positionV relativeFrom="paragraph">
                  <wp:posOffset>83820</wp:posOffset>
                </wp:positionV>
                <wp:extent cx="2895600" cy="8382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5600" cy="838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72254" w:rsidRDefault="00972254" w:rsidP="00972254">
                            <w:pPr>
                              <w:jc w:val="center"/>
                            </w:pPr>
                          </w:p>
                          <w:p w:rsidR="00972254" w:rsidRDefault="00972254" w:rsidP="00972254">
                            <w:pPr>
                              <w:jc w:val="center"/>
                            </w:pPr>
                            <w:r>
                              <w:t>Patient Sticker – sending hospit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0A98D8A3" id="_x0000_s1029" type="#_x0000_t202" style="position:absolute;left:0;text-align:left;margin-left:15pt;margin-top:6.6pt;width:228pt;height:6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">
                <v:textbox>
                  <w:txbxContent>
                    <w:p w:rsidR="00972254" w:rsidRDefault="00972254" w:rsidP="00972254">
                      <w:pPr>
                        <w:jc w:val="center"/>
                      </w:pPr>
                    </w:p>
                    <w:p w:rsidR="00972254" w:rsidRDefault="00972254" w:rsidP="00972254">
                      <w:pPr>
                        <w:jc w:val="center"/>
                      </w:pPr>
                      <w:r>
                        <w:t>Patient Sticker – sending hospital</w:t>
                      </w:r>
                    </w:p>
                  </w:txbxContent>
                </v:textbox>
              </v:shape>
            </w:pict>
          </mc:Fallback>
        </mc:AlternateContent>
      </w:r>
    </w:p>
    <w:p w:rsidR="00970439" w:rsidRDefault="00970439" w:rsidP="0024274C">
      <w:pPr>
        <w:spacing w:after="0" w:line="240" w:lineRule="auto"/>
        <w:jc w:val="center"/>
      </w:pPr>
    </w:p>
    <w:p w:rsidR="00970439" w:rsidRDefault="00970439" w:rsidP="0024274C">
      <w:pPr>
        <w:spacing w:after="0" w:line="240" w:lineRule="auto"/>
        <w:jc w:val="center"/>
      </w:pPr>
    </w:p>
    <w:p w:rsidR="00970439" w:rsidRDefault="00970439" w:rsidP="0024274C">
      <w:pPr>
        <w:spacing w:after="0" w:line="240" w:lineRule="auto"/>
        <w:jc w:val="center"/>
      </w:pPr>
    </w:p>
    <w:p w:rsidR="00970439" w:rsidRDefault="00970439" w:rsidP="0024274C">
      <w:pPr>
        <w:spacing w:after="0" w:line="240" w:lineRule="auto"/>
        <w:jc w:val="center"/>
      </w:pPr>
    </w:p>
    <w:p w:rsidR="00970439" w:rsidRDefault="00970439" w:rsidP="0024274C">
      <w:pPr>
        <w:spacing w:after="0" w:line="240" w:lineRule="auto"/>
        <w:jc w:val="center"/>
      </w:pPr>
    </w:p>
    <w:p w:rsidR="00970439" w:rsidRDefault="00970439" w:rsidP="0024274C">
      <w:pPr>
        <w:spacing w:after="0" w:line="240" w:lineRule="auto"/>
        <w:jc w:val="center"/>
      </w:pPr>
    </w:p>
    <w:p w:rsidR="0024274C" w:rsidRPr="00E75B58" w:rsidRDefault="00970439" w:rsidP="00970439">
      <w:pPr>
        <w:spacing w:after="0" w:line="240" w:lineRule="auto"/>
      </w:pPr>
      <w:r>
        <w:t>Reference: AHA Guidelines for the Management of the Ischemic Stroke Patient, January 2013</w:t>
      </w:r>
    </w:p>
    <w:sectPr w:rsidR="0024274C" w:rsidRPr="00E75B58" w:rsidSect="00351F52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97163" w:rsidRDefault="00F97163" w:rsidP="00986B43">
      <w:pPr>
        <w:spacing w:after="0" w:line="240" w:lineRule="auto"/>
      </w:pPr>
      <w:r>
        <w:separator/>
      </w:r>
    </w:p>
  </w:endnote>
  <w:endnote w:type="continuationSeparator" w:id="0">
    <w:p w:rsidR="00F97163" w:rsidRDefault="00F97163" w:rsidP="00986B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97163" w:rsidRDefault="00F97163" w:rsidP="00986B43">
      <w:pPr>
        <w:spacing w:after="0" w:line="240" w:lineRule="auto"/>
      </w:pPr>
      <w:r>
        <w:separator/>
      </w:r>
    </w:p>
  </w:footnote>
  <w:footnote w:type="continuationSeparator" w:id="0">
    <w:p w:rsidR="00F97163" w:rsidRDefault="00F97163" w:rsidP="00986B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Theme="majorHAnsi" w:eastAsiaTheme="majorEastAsia" w:hAnsiTheme="majorHAnsi" w:cstheme="majorBidi"/>
        <w:sz w:val="32"/>
        <w:szCs w:val="32"/>
      </w:rPr>
      <w:alias w:val="Title"/>
      <w:id w:val="1873720652"/>
      <w:placeholder>
        <w:docPart w:val="0FBAB5DAF43F4C74A192CB8C679E73B4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:rsidR="005D42F8" w:rsidRDefault="005D42F8" w:rsidP="00351F52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32"/>
            <w:szCs w:val="32"/>
          </w:rPr>
        </w:pPr>
        <w:r>
          <w:rPr>
            <w:rFonts w:asciiTheme="majorHAnsi" w:eastAsiaTheme="majorEastAsia" w:hAnsiTheme="majorHAnsi" w:cstheme="majorBidi"/>
            <w:sz w:val="32"/>
            <w:szCs w:val="32"/>
          </w:rPr>
          <w:t xml:space="preserve">Post-IV </w:t>
        </w:r>
        <w:r w:rsidR="003E7CA9">
          <w:rPr>
            <w:rFonts w:asciiTheme="majorHAnsi" w:eastAsiaTheme="majorEastAsia" w:hAnsiTheme="majorHAnsi" w:cstheme="majorBidi"/>
            <w:sz w:val="32"/>
            <w:szCs w:val="32"/>
          </w:rPr>
          <w:t>Tissue Plasminogen Activator (</w:t>
        </w:r>
        <w:r>
          <w:rPr>
            <w:rFonts w:asciiTheme="majorHAnsi" w:eastAsiaTheme="majorEastAsia" w:hAnsiTheme="majorHAnsi" w:cstheme="majorBidi"/>
            <w:sz w:val="32"/>
            <w:szCs w:val="32"/>
          </w:rPr>
          <w:t>t-PA</w:t>
        </w:r>
        <w:r w:rsidR="003E7CA9">
          <w:rPr>
            <w:rFonts w:asciiTheme="majorHAnsi" w:eastAsiaTheme="majorEastAsia" w:hAnsiTheme="majorHAnsi" w:cstheme="majorBidi"/>
            <w:sz w:val="32"/>
            <w:szCs w:val="32"/>
          </w:rPr>
          <w:t>)</w:t>
        </w:r>
        <w:r w:rsidR="00DD4C40">
          <w:rPr>
            <w:rFonts w:asciiTheme="majorHAnsi" w:eastAsiaTheme="majorEastAsia" w:hAnsiTheme="majorHAnsi" w:cstheme="majorBidi"/>
            <w:sz w:val="32"/>
            <w:szCs w:val="32"/>
          </w:rPr>
          <w:t xml:space="preserve"> Inter-Facility Transfer</w:t>
        </w:r>
      </w:p>
    </w:sdtContent>
  </w:sdt>
  <w:p w:rsidR="00986B43" w:rsidRDefault="00986B4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D12564"/>
    <w:multiLevelType w:val="hybridMultilevel"/>
    <w:tmpl w:val="55ECB278"/>
    <w:lvl w:ilvl="0" w:tplc="F0126230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54079DD"/>
    <w:multiLevelType w:val="hybridMultilevel"/>
    <w:tmpl w:val="D1C64812"/>
    <w:lvl w:ilvl="0" w:tplc="F012623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97C3940"/>
    <w:multiLevelType w:val="hybridMultilevel"/>
    <w:tmpl w:val="4FBEAC66"/>
    <w:lvl w:ilvl="0" w:tplc="F012623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C372DD9"/>
    <w:multiLevelType w:val="hybridMultilevel"/>
    <w:tmpl w:val="F55C51A4"/>
    <w:lvl w:ilvl="0" w:tplc="F0126230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55C940E2"/>
    <w:multiLevelType w:val="hybridMultilevel"/>
    <w:tmpl w:val="20C81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AEA115A"/>
    <w:multiLevelType w:val="hybridMultilevel"/>
    <w:tmpl w:val="DE5621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2132E8A"/>
    <w:multiLevelType w:val="hybridMultilevel"/>
    <w:tmpl w:val="951E0446"/>
    <w:lvl w:ilvl="0" w:tplc="F012623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9E6661A"/>
    <w:multiLevelType w:val="hybridMultilevel"/>
    <w:tmpl w:val="767E3EEC"/>
    <w:lvl w:ilvl="0" w:tplc="F012623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7071798"/>
    <w:multiLevelType w:val="hybridMultilevel"/>
    <w:tmpl w:val="BFE2B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5"/>
  </w:num>
  <w:num w:numId="5">
    <w:abstractNumId w:val="3"/>
  </w:num>
  <w:num w:numId="6">
    <w:abstractNumId w:val="2"/>
  </w:num>
  <w:num w:numId="7">
    <w:abstractNumId w:val="1"/>
  </w:num>
  <w:num w:numId="8">
    <w:abstractNumId w:val="8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doNotDisplayPageBoundarie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ytzA1MAGSRuZm5ko6SsGpxcWZ+XkgBYa1ADXQzhksAAAA"/>
  </w:docVars>
  <w:rsids>
    <w:rsidRoot w:val="00986B43"/>
    <w:rsid w:val="000A1B7F"/>
    <w:rsid w:val="000D2996"/>
    <w:rsid w:val="00162304"/>
    <w:rsid w:val="00186A1E"/>
    <w:rsid w:val="001A5DE3"/>
    <w:rsid w:val="002214EC"/>
    <w:rsid w:val="0024274C"/>
    <w:rsid w:val="00245359"/>
    <w:rsid w:val="00351F52"/>
    <w:rsid w:val="003640FE"/>
    <w:rsid w:val="003A1B6E"/>
    <w:rsid w:val="003E7CA9"/>
    <w:rsid w:val="00401583"/>
    <w:rsid w:val="00554495"/>
    <w:rsid w:val="00555AD2"/>
    <w:rsid w:val="00585891"/>
    <w:rsid w:val="005A0252"/>
    <w:rsid w:val="005D42F8"/>
    <w:rsid w:val="006347B1"/>
    <w:rsid w:val="006C79E9"/>
    <w:rsid w:val="00771DBF"/>
    <w:rsid w:val="008A5B36"/>
    <w:rsid w:val="00935124"/>
    <w:rsid w:val="00954F47"/>
    <w:rsid w:val="00970439"/>
    <w:rsid w:val="00972254"/>
    <w:rsid w:val="00986B43"/>
    <w:rsid w:val="009C1130"/>
    <w:rsid w:val="00A22007"/>
    <w:rsid w:val="00C619BB"/>
    <w:rsid w:val="00D50DDE"/>
    <w:rsid w:val="00DA753F"/>
    <w:rsid w:val="00DD4C40"/>
    <w:rsid w:val="00DE21ED"/>
    <w:rsid w:val="00E372F6"/>
    <w:rsid w:val="00E74366"/>
    <w:rsid w:val="00E75B58"/>
    <w:rsid w:val="00EA24B3"/>
    <w:rsid w:val="00F97163"/>
    <w:rsid w:val="00FF5711"/>
    <w:rsid w:val="00FF6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6B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6B43"/>
  </w:style>
  <w:style w:type="paragraph" w:styleId="Footer">
    <w:name w:val="footer"/>
    <w:basedOn w:val="Normal"/>
    <w:link w:val="FooterChar"/>
    <w:uiPriority w:val="99"/>
    <w:unhideWhenUsed/>
    <w:rsid w:val="00986B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6B43"/>
  </w:style>
  <w:style w:type="paragraph" w:styleId="BalloonText">
    <w:name w:val="Balloon Text"/>
    <w:basedOn w:val="Normal"/>
    <w:link w:val="BalloonTextChar"/>
    <w:uiPriority w:val="99"/>
    <w:semiHidden/>
    <w:unhideWhenUsed/>
    <w:rsid w:val="00986B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6B4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A24B3"/>
    <w:pPr>
      <w:ind w:left="720"/>
      <w:contextualSpacing/>
    </w:pPr>
  </w:style>
  <w:style w:type="table" w:styleId="TableGrid">
    <w:name w:val="Table Grid"/>
    <w:basedOn w:val="TableNormal"/>
    <w:uiPriority w:val="59"/>
    <w:rsid w:val="002427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6B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6B43"/>
  </w:style>
  <w:style w:type="paragraph" w:styleId="Footer">
    <w:name w:val="footer"/>
    <w:basedOn w:val="Normal"/>
    <w:link w:val="FooterChar"/>
    <w:uiPriority w:val="99"/>
    <w:unhideWhenUsed/>
    <w:rsid w:val="00986B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6B43"/>
  </w:style>
  <w:style w:type="paragraph" w:styleId="BalloonText">
    <w:name w:val="Balloon Text"/>
    <w:basedOn w:val="Normal"/>
    <w:link w:val="BalloonTextChar"/>
    <w:uiPriority w:val="99"/>
    <w:semiHidden/>
    <w:unhideWhenUsed/>
    <w:rsid w:val="00986B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6B4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A24B3"/>
    <w:pPr>
      <w:ind w:left="720"/>
      <w:contextualSpacing/>
    </w:pPr>
  </w:style>
  <w:style w:type="table" w:styleId="TableGrid">
    <w:name w:val="Table Grid"/>
    <w:basedOn w:val="TableNormal"/>
    <w:uiPriority w:val="59"/>
    <w:rsid w:val="002427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microsoft.com/office/2007/relationships/stylesWithEffects" Target="stylesWithEffect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0FBAB5DAF43F4C74A192CB8C679E73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5CD29C-5715-49A5-B9CB-965D6F50D069}"/>
      </w:docPartPr>
      <w:docPartBody>
        <w:p w:rsidR="00DC3C23" w:rsidRDefault="00026A96" w:rsidP="00026A96">
          <w:pPr>
            <w:pStyle w:val="0FBAB5DAF43F4C74A192CB8C679E73B4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26A96"/>
    <w:rsid w:val="00026A96"/>
    <w:rsid w:val="002B45E4"/>
    <w:rsid w:val="0031561E"/>
    <w:rsid w:val="00427667"/>
    <w:rsid w:val="007E6553"/>
    <w:rsid w:val="00940705"/>
    <w:rsid w:val="00DC3C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FBAB5DAF43F4C74A192CB8C679E73B4">
    <w:name w:val="0FBAB5DAF43F4C74A192CB8C679E73B4"/>
    <w:rsid w:val="00026A96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FBAB5DAF43F4C74A192CB8C679E73B4">
    <w:name w:val="0FBAB5DAF43F4C74A192CB8C679E73B4"/>
    <w:rsid w:val="00026A9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11-2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FD5084A-8550-4B8B-98D7-6DF2FAA945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01</Words>
  <Characters>3997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t-IV Tissue Plasminogen Activator (t-PA) Inter-Facility Transfer</vt:lpstr>
    </vt:vector>
  </TitlesOfParts>
  <Company>Hewlett-Packard Company</Company>
  <LinksUpToDate>false</LinksUpToDate>
  <CharactersWithSpaces>46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-IV Tissue Plasminogen Activator (t-PA) Inter-Facility Transfer</dc:title>
  <dc:creator>Rachel</dc:creator>
  <cp:lastModifiedBy>Trask, Sean@EMSA</cp:lastModifiedBy>
  <cp:revision>2</cp:revision>
  <dcterms:created xsi:type="dcterms:W3CDTF">2017-11-27T17:49:00Z</dcterms:created>
  <dcterms:modified xsi:type="dcterms:W3CDTF">2017-11-27T17:49:00Z</dcterms:modified>
</cp:coreProperties>
</file>